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D788D2" w14:textId="50E517C5" w:rsidR="00450493" w:rsidRPr="00400090" w:rsidRDefault="00450493" w:rsidP="00450493">
      <w:pPr>
        <w:rPr>
          <w:lang w:val="en-GB"/>
        </w:rPr>
      </w:pPr>
      <w:bookmarkStart w:id="0" w:name="_Hlk20748162"/>
    </w:p>
    <w:p w14:paraId="1EA898CA" w14:textId="3B676039" w:rsidR="00450493" w:rsidRDefault="00450493" w:rsidP="00450493">
      <w:pPr>
        <w:jc w:val="right"/>
        <w:rPr>
          <w:i/>
        </w:rPr>
      </w:pPr>
      <w:r w:rsidRPr="00CF6C9E">
        <w:rPr>
          <w:i/>
        </w:rPr>
        <w:t xml:space="preserve">Anexa </w:t>
      </w:r>
      <w:r>
        <w:rPr>
          <w:i/>
        </w:rPr>
        <w:t>5</w:t>
      </w:r>
      <w:r w:rsidR="005926FC">
        <w:rPr>
          <w:i/>
        </w:rPr>
        <w:t>b</w:t>
      </w:r>
    </w:p>
    <w:p w14:paraId="44FA2F36" w14:textId="77777777" w:rsidR="00450493" w:rsidRPr="004C790C" w:rsidRDefault="00450493" w:rsidP="00450493">
      <w:pPr>
        <w:spacing w:line="240" w:lineRule="auto"/>
        <w:ind w:left="1152" w:hanging="1152"/>
        <w:jc w:val="center"/>
        <w:rPr>
          <w:b/>
        </w:rPr>
      </w:pPr>
      <w:r w:rsidRPr="004C790C">
        <w:rPr>
          <w:b/>
        </w:rPr>
        <w:t>FIŞA DE EVALUARE INDIVIDUALĂ</w:t>
      </w:r>
    </w:p>
    <w:p w14:paraId="4BE3030B" w14:textId="77777777" w:rsidR="00450493" w:rsidRDefault="00450493" w:rsidP="00450493">
      <w:pPr>
        <w:spacing w:after="0" w:line="240" w:lineRule="auto"/>
        <w:rPr>
          <w:b/>
        </w:rPr>
      </w:pPr>
    </w:p>
    <w:p w14:paraId="7A6E3C03" w14:textId="77777777" w:rsidR="00450493" w:rsidRPr="0090652F" w:rsidRDefault="00450493" w:rsidP="00450493">
      <w:pPr>
        <w:spacing w:after="0" w:line="240" w:lineRule="auto"/>
        <w:rPr>
          <w:b/>
        </w:rPr>
      </w:pPr>
      <w:r w:rsidRPr="0090652F">
        <w:rPr>
          <w:b/>
        </w:rPr>
        <w:t>DATE DE IDENTIFICARE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5"/>
        <w:gridCol w:w="6370"/>
      </w:tblGrid>
      <w:tr w:rsidR="00450493" w:rsidRPr="004C790C" w14:paraId="4D9B00CF" w14:textId="77777777" w:rsidTr="00CF0EC8">
        <w:tc>
          <w:tcPr>
            <w:tcW w:w="3485" w:type="dxa"/>
            <w:vAlign w:val="center"/>
          </w:tcPr>
          <w:p w14:paraId="72012B6F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Candidat:</w:t>
            </w:r>
          </w:p>
        </w:tc>
        <w:tc>
          <w:tcPr>
            <w:tcW w:w="6370" w:type="dxa"/>
            <w:vAlign w:val="center"/>
          </w:tcPr>
          <w:p w14:paraId="31EC3431" w14:textId="77777777" w:rsidR="00450493" w:rsidRDefault="00450493" w:rsidP="00861492">
            <w:pPr>
              <w:spacing w:after="0" w:line="240" w:lineRule="auto"/>
            </w:pPr>
          </w:p>
        </w:tc>
      </w:tr>
      <w:tr w:rsidR="00450493" w:rsidRPr="004C790C" w14:paraId="7469AF6E" w14:textId="77777777" w:rsidTr="00CF0EC8">
        <w:tc>
          <w:tcPr>
            <w:tcW w:w="3485" w:type="dxa"/>
            <w:vAlign w:val="center"/>
          </w:tcPr>
          <w:p w14:paraId="4E7AEA34" w14:textId="77777777" w:rsidR="00450493" w:rsidRPr="0090652F" w:rsidRDefault="00450493" w:rsidP="00861492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 xml:space="preserve">Titlul </w:t>
            </w:r>
            <w:r>
              <w:rPr>
                <w:b/>
              </w:rPr>
              <w:t>proiectului</w:t>
            </w:r>
            <w:r w:rsidRPr="0090652F">
              <w:rPr>
                <w:b/>
              </w:rPr>
              <w:t>:</w:t>
            </w:r>
          </w:p>
        </w:tc>
        <w:tc>
          <w:tcPr>
            <w:tcW w:w="6370" w:type="dxa"/>
            <w:vAlign w:val="center"/>
          </w:tcPr>
          <w:p w14:paraId="5C77A109" w14:textId="77777777" w:rsidR="00450493" w:rsidRPr="004C790C" w:rsidRDefault="00450493" w:rsidP="00861492">
            <w:pPr>
              <w:spacing w:after="0" w:line="240" w:lineRule="auto"/>
            </w:pPr>
          </w:p>
        </w:tc>
      </w:tr>
      <w:tr w:rsidR="00450493" w:rsidRPr="004C790C" w14:paraId="073B9A32" w14:textId="77777777" w:rsidTr="00CF0EC8">
        <w:tc>
          <w:tcPr>
            <w:tcW w:w="3485" w:type="dxa"/>
            <w:vAlign w:val="center"/>
          </w:tcPr>
          <w:p w14:paraId="157C1503" w14:textId="7B1ABFD0" w:rsidR="00450493" w:rsidRPr="004C790C" w:rsidRDefault="00450493" w:rsidP="00450493">
            <w:pPr>
              <w:spacing w:after="0" w:line="240" w:lineRule="auto"/>
            </w:pPr>
            <w:r>
              <w:rPr>
                <w:b/>
                <w:bCs/>
                <w:noProof/>
                <w:snapToGrid w:val="0"/>
              </w:rPr>
              <w:t>Domeniul:</w:t>
            </w:r>
          </w:p>
        </w:tc>
        <w:tc>
          <w:tcPr>
            <w:tcW w:w="6370" w:type="dxa"/>
            <w:vAlign w:val="center"/>
          </w:tcPr>
          <w:p w14:paraId="543EC5EB" w14:textId="77777777" w:rsidR="00450493" w:rsidRPr="004C790C" w:rsidRDefault="00450493" w:rsidP="00861492">
            <w:pPr>
              <w:spacing w:after="0" w:line="240" w:lineRule="auto"/>
            </w:pPr>
          </w:p>
        </w:tc>
      </w:tr>
    </w:tbl>
    <w:p w14:paraId="14973121" w14:textId="77777777" w:rsidR="00450493" w:rsidRDefault="00450493" w:rsidP="00450493">
      <w:pPr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03"/>
        <w:gridCol w:w="1451"/>
        <w:gridCol w:w="4201"/>
      </w:tblGrid>
      <w:tr w:rsidR="00450493" w:rsidRPr="004C790C" w14:paraId="0EA6D203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74484FA" w14:textId="77777777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CRITERIU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6AAE10F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NCTAJ</w:t>
            </w:r>
          </w:p>
        </w:tc>
        <w:tc>
          <w:tcPr>
            <w:tcW w:w="420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2CD724D" w14:textId="3E24B5E1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  <w:r w:rsidRPr="004C790C">
              <w:rPr>
                <w:b/>
              </w:rPr>
              <w:t>COMENTARII</w:t>
            </w:r>
          </w:p>
        </w:tc>
      </w:tr>
      <w:tr w:rsidR="00450493" w:rsidRPr="004C790C" w14:paraId="4880222D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30D36EFE" w14:textId="21A2881E" w:rsidR="00450493" w:rsidRPr="00CC4E18" w:rsidRDefault="00450493" w:rsidP="0045049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1. Proiect de cercetare </w:t>
            </w:r>
          </w:p>
        </w:tc>
        <w:tc>
          <w:tcPr>
            <w:tcW w:w="1451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A55DF10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4201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0B5B4C05" w14:textId="77777777" w:rsidR="00450493" w:rsidRPr="004C790C" w:rsidRDefault="00450493" w:rsidP="00861492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450493" w:rsidRPr="004C790C" w14:paraId="2A0F77C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76ABE153" w14:textId="2EDBDF8C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1. </w:t>
            </w:r>
            <w:r w:rsidR="004F774F" w:rsidRPr="00C4478F">
              <w:rPr>
                <w:rFonts w:ascii="Calibri" w:eastAsia="Times New Roman" w:hAnsi="Calibri" w:cs="Calibri"/>
                <w:bCs/>
                <w:lang w:val="es-ES"/>
              </w:rPr>
              <w:t>Oportunitatea şi relevanţa ştiinţifică a  t</w:t>
            </w:r>
            <w:r w:rsidR="004F774F" w:rsidRPr="004F774F">
              <w:rPr>
                <w:rFonts w:eastAsia="Times New Roman" w:cs="Calibri"/>
                <w:bCs/>
              </w:rPr>
              <w:t xml:space="preserve">emei </w:t>
            </w:r>
            <w:r w:rsidRPr="004F774F">
              <w:t xml:space="preserve"> </w:t>
            </w:r>
          </w:p>
          <w:p w14:paraId="3AF02A35" w14:textId="2F2CEBA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A90133D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743ED8C8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171E370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2E71EDC6" w14:textId="2AEDD09B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2. </w:t>
            </w:r>
            <w:r w:rsidR="004F774F" w:rsidRPr="004F774F">
              <w:t>Relevanţa o</w:t>
            </w:r>
            <w:r w:rsidRPr="004F774F">
              <w:t>biective</w:t>
            </w:r>
            <w:r w:rsidR="004F774F" w:rsidRPr="004F774F">
              <w:t>lor propuse</w:t>
            </w:r>
          </w:p>
          <w:p w14:paraId="63BB836B" w14:textId="758E9240" w:rsidR="00450493" w:rsidRPr="004F774F" w:rsidRDefault="00450493" w:rsidP="00450493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2BAD8C72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3BF1AC75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4609321C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492F1ED9" w14:textId="105075F5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3. </w:t>
            </w:r>
            <w:r w:rsidR="004F774F" w:rsidRPr="00C4478F">
              <w:rPr>
                <w:rFonts w:ascii="Calibri" w:eastAsia="Times New Roman" w:hAnsi="Calibri" w:cs="Calibri"/>
                <w:bCs/>
                <w:lang w:val="es-ES"/>
              </w:rPr>
              <w:t>Fundamentarea teore</w:t>
            </w:r>
            <w:r w:rsidR="004F774F" w:rsidRPr="004F774F">
              <w:rPr>
                <w:rFonts w:eastAsia="Times New Roman" w:cs="Calibri"/>
                <w:bCs/>
              </w:rPr>
              <w:t xml:space="preserve">tică a proiectului de cercetare </w:t>
            </w:r>
            <w:r w:rsidR="004F774F" w:rsidRPr="004F774F">
              <w:rPr>
                <w:rFonts w:cs="Calibri"/>
              </w:rPr>
              <w:t xml:space="preserve">prin metodologia propusă  </w:t>
            </w:r>
          </w:p>
          <w:p w14:paraId="2FBF3889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55E8A11B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587971A2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2048A95A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69D44957" w14:textId="741D9F34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4. </w:t>
            </w:r>
            <w:r w:rsidR="004F774F" w:rsidRPr="004F774F">
              <w:rPr>
                <w:rFonts w:cs="Calibri"/>
              </w:rPr>
              <w:t>Calitatea activităţilor şi rezultatelor propuse în proiectul de cercetare</w:t>
            </w:r>
          </w:p>
          <w:p w14:paraId="100E8166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shd w:val="clear" w:color="auto" w:fill="auto"/>
          </w:tcPr>
          <w:p w14:paraId="1786E406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CE675F9" w14:textId="77777777" w:rsidR="00450493" w:rsidRPr="00A03EB9" w:rsidRDefault="00450493" w:rsidP="00861492">
            <w:pPr>
              <w:spacing w:after="0" w:line="240" w:lineRule="auto"/>
            </w:pPr>
          </w:p>
        </w:tc>
      </w:tr>
      <w:tr w:rsidR="00450493" w:rsidRPr="004C790C" w14:paraId="7DB38ECB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E9597A5" w14:textId="12D78369" w:rsidR="00450493" w:rsidRPr="004F774F" w:rsidRDefault="00450493" w:rsidP="00861492">
            <w:pPr>
              <w:spacing w:after="0" w:line="240" w:lineRule="auto"/>
              <w:ind w:left="447"/>
            </w:pPr>
            <w:r w:rsidRPr="004F774F">
              <w:t xml:space="preserve">5. </w:t>
            </w:r>
            <w:r w:rsidR="004F774F" w:rsidRPr="004F774F">
              <w:rPr>
                <w:rFonts w:cs="Calibri"/>
              </w:rPr>
              <w:t>Relevanţa publicaţiilor propuse în proiectul de cercetare</w:t>
            </w:r>
          </w:p>
          <w:p w14:paraId="6BE76663" w14:textId="77777777" w:rsidR="00450493" w:rsidRPr="004F774F" w:rsidRDefault="00450493" w:rsidP="00861492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4F774F">
              <w:rPr>
                <w:sz w:val="20"/>
                <w:szCs w:val="20"/>
              </w:rPr>
              <w:t>(max  1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274FCED0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BBDDC27" w14:textId="77777777" w:rsidR="00450493" w:rsidRPr="00CB2108" w:rsidRDefault="00450493" w:rsidP="00861492">
            <w:pPr>
              <w:spacing w:after="0" w:line="240" w:lineRule="auto"/>
            </w:pPr>
          </w:p>
        </w:tc>
      </w:tr>
      <w:tr w:rsidR="00450493" w:rsidRPr="004C790C" w14:paraId="22899E30" w14:textId="77777777" w:rsidTr="00450493">
        <w:tc>
          <w:tcPr>
            <w:tcW w:w="420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/>
          </w:tcPr>
          <w:p w14:paraId="6C79FEA6" w14:textId="1503B30F" w:rsidR="00450493" w:rsidRPr="004C790C" w:rsidRDefault="00450493" w:rsidP="00861492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TOTAL</w:t>
            </w:r>
            <w:r w:rsidR="004F774F">
              <w:rPr>
                <w:b/>
              </w:rPr>
              <w:t xml:space="preserve">  C1</w:t>
            </w:r>
            <w:r>
              <w:rPr>
                <w:b/>
              </w:rPr>
              <w:t xml:space="preserve"> (max </w:t>
            </w:r>
            <w:r w:rsidR="004F774F">
              <w:rPr>
                <w:b/>
              </w:rPr>
              <w:t>5</w:t>
            </w:r>
            <w:r>
              <w:rPr>
                <w:b/>
              </w:rPr>
              <w:t>0 puncte)</w:t>
            </w:r>
          </w:p>
        </w:tc>
        <w:tc>
          <w:tcPr>
            <w:tcW w:w="14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1F2B1EB7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46286C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DE6DE3">
              <w:rPr>
                <w:i/>
                <w:sz w:val="20"/>
                <w:szCs w:val="20"/>
              </w:rPr>
              <w:t>(comentariile pot fi continuate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DE6DE3">
              <w:rPr>
                <w:i/>
                <w:sz w:val="20"/>
                <w:szCs w:val="20"/>
              </w:rPr>
              <w:t>pe o pagină separată)</w:t>
            </w:r>
          </w:p>
        </w:tc>
      </w:tr>
      <w:tr w:rsidR="00450493" w:rsidRPr="004C790C" w14:paraId="45A622F1" w14:textId="77777777" w:rsidTr="00450493">
        <w:tc>
          <w:tcPr>
            <w:tcW w:w="4203" w:type="dxa"/>
            <w:tcBorders>
              <w:left w:val="single" w:sz="12" w:space="0" w:color="auto"/>
            </w:tcBorders>
            <w:shd w:val="clear" w:color="auto" w:fill="auto"/>
          </w:tcPr>
          <w:p w14:paraId="148660F2" w14:textId="5D85FE24" w:rsidR="00450493" w:rsidRPr="00FE4622" w:rsidRDefault="00450493" w:rsidP="0086149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</w:t>
            </w:r>
            <w:r w:rsidRPr="00FE4622">
              <w:rPr>
                <w:b/>
              </w:rPr>
              <w:t>2. Evaluarea activității de cercetare</w:t>
            </w:r>
          </w:p>
          <w:p w14:paraId="0241DEA9" w14:textId="77777777" w:rsidR="00450493" w:rsidRPr="004F774F" w:rsidRDefault="00450493" w:rsidP="00861492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4F774F">
              <w:rPr>
                <w:b/>
                <w:sz w:val="20"/>
                <w:szCs w:val="20"/>
              </w:rPr>
              <w:t>(max 50 puncte)</w:t>
            </w:r>
          </w:p>
        </w:tc>
        <w:tc>
          <w:tcPr>
            <w:tcW w:w="1451" w:type="dxa"/>
            <w:shd w:val="clear" w:color="auto" w:fill="auto"/>
          </w:tcPr>
          <w:p w14:paraId="3407BC75" w14:textId="77777777" w:rsidR="00450493" w:rsidRPr="004C790C" w:rsidRDefault="00450493" w:rsidP="00861492">
            <w:pPr>
              <w:spacing w:after="0" w:line="240" w:lineRule="auto"/>
            </w:pPr>
          </w:p>
        </w:tc>
        <w:tc>
          <w:tcPr>
            <w:tcW w:w="4201" w:type="dxa"/>
            <w:tcBorders>
              <w:right w:val="single" w:sz="12" w:space="0" w:color="auto"/>
            </w:tcBorders>
            <w:shd w:val="clear" w:color="auto" w:fill="auto"/>
          </w:tcPr>
          <w:p w14:paraId="27D59DCA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candidat (</w:t>
            </w:r>
            <w:r w:rsidRPr="00CB1128">
              <w:rPr>
                <w:i/>
                <w:sz w:val="20"/>
                <w:szCs w:val="20"/>
              </w:rPr>
              <w:t>Pp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49130B39" w14:textId="77777777" w:rsidR="00450493" w:rsidRPr="00CB1128" w:rsidRDefault="00450493" w:rsidP="00861492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max candidati (</w:t>
            </w:r>
            <w:r w:rsidRPr="00CB1128">
              <w:rPr>
                <w:i/>
                <w:sz w:val="20"/>
                <w:szCs w:val="20"/>
              </w:rPr>
              <w:t>Ppmax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7AA2766D" w14:textId="70885712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 xml:space="preserve">Punctaj C2:  </w:t>
            </w:r>
            <w:r w:rsidRPr="00CB1128">
              <w:rPr>
                <w:i/>
                <w:sz w:val="20"/>
                <w:szCs w:val="20"/>
              </w:rPr>
              <w:t>Pp * 50 / Ppmax</w:t>
            </w:r>
          </w:p>
        </w:tc>
      </w:tr>
      <w:tr w:rsidR="00450493" w:rsidRPr="004C790C" w14:paraId="626EBB14" w14:textId="77777777" w:rsidTr="00450493">
        <w:tc>
          <w:tcPr>
            <w:tcW w:w="420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9B20E47" w14:textId="49F90251" w:rsidR="00450493" w:rsidRPr="004C790C" w:rsidRDefault="00450493" w:rsidP="00450493">
            <w:pPr>
              <w:spacing w:after="0" w:line="240" w:lineRule="auto"/>
              <w:rPr>
                <w:b/>
              </w:rPr>
            </w:pPr>
            <w:r w:rsidRPr="00C60BB3">
              <w:rPr>
                <w:b/>
              </w:rPr>
              <w:t xml:space="preserve">TOTAL </w:t>
            </w:r>
            <w:r>
              <w:rPr>
                <w:b/>
              </w:rPr>
              <w:t xml:space="preserve"> C1+C2 </w:t>
            </w:r>
            <w:r w:rsidRPr="00C60BB3">
              <w:rPr>
                <w:b/>
              </w:rPr>
              <w:t xml:space="preserve"> (max 100 puncte)</w:t>
            </w:r>
          </w:p>
        </w:tc>
        <w:tc>
          <w:tcPr>
            <w:tcW w:w="1451" w:type="dxa"/>
            <w:tcBorders>
              <w:bottom w:val="single" w:sz="12" w:space="0" w:color="auto"/>
            </w:tcBorders>
            <w:shd w:val="clear" w:color="auto" w:fill="auto"/>
          </w:tcPr>
          <w:p w14:paraId="0EDA6E9F" w14:textId="77777777" w:rsidR="00450493" w:rsidRPr="00A133E4" w:rsidRDefault="00450493" w:rsidP="00861492">
            <w:pPr>
              <w:spacing w:after="0" w:line="240" w:lineRule="auto"/>
              <w:rPr>
                <w:b/>
              </w:rPr>
            </w:pPr>
          </w:p>
        </w:tc>
        <w:tc>
          <w:tcPr>
            <w:tcW w:w="420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D27F68" w14:textId="77777777" w:rsidR="00450493" w:rsidRPr="00DE6DE3" w:rsidRDefault="00450493" w:rsidP="00861492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4D0BE9AC" w14:textId="77777777" w:rsidR="00450493" w:rsidRPr="004C790C" w:rsidRDefault="00450493" w:rsidP="00450493">
      <w:pPr>
        <w:spacing w:after="0" w:line="240" w:lineRule="auto"/>
      </w:pPr>
    </w:p>
    <w:p w14:paraId="5D104B8A" w14:textId="77777777" w:rsidR="00450493" w:rsidRDefault="00450493" w:rsidP="00450493">
      <w:pPr>
        <w:tabs>
          <w:tab w:val="left" w:pos="4820"/>
        </w:tabs>
        <w:spacing w:after="0" w:line="240" w:lineRule="auto"/>
      </w:pPr>
      <w:bookmarkStart w:id="1" w:name="_Hlk20849634"/>
      <w:r>
        <w:t>Data: _______________</w:t>
      </w:r>
    </w:p>
    <w:bookmarkEnd w:id="1"/>
    <w:p w14:paraId="552EE817" w14:textId="77777777" w:rsidR="00450493" w:rsidRPr="006536F7" w:rsidRDefault="00450493" w:rsidP="00450493">
      <w:pPr>
        <w:tabs>
          <w:tab w:val="left" w:pos="4820"/>
        </w:tabs>
        <w:spacing w:after="0" w:line="240" w:lineRule="auto"/>
        <w:rPr>
          <w:sz w:val="12"/>
          <w:szCs w:val="12"/>
        </w:rPr>
      </w:pPr>
    </w:p>
    <w:p w14:paraId="038A96F9" w14:textId="77777777" w:rsidR="00450493" w:rsidRDefault="00450493" w:rsidP="00450493">
      <w:pPr>
        <w:tabs>
          <w:tab w:val="left" w:pos="4820"/>
        </w:tabs>
        <w:spacing w:after="0" w:line="240" w:lineRule="auto"/>
      </w:pPr>
      <w:r>
        <w:t>Panel:</w:t>
      </w:r>
    </w:p>
    <w:p w14:paraId="76CE6F0C" w14:textId="77777777" w:rsidR="00450493" w:rsidRPr="00A51B06" w:rsidRDefault="00450493" w:rsidP="00450493">
      <w:pPr>
        <w:spacing w:after="0" w:line="240" w:lineRule="auto"/>
      </w:pPr>
      <w:r>
        <w:tab/>
      </w:r>
      <w:r>
        <w:tab/>
      </w:r>
      <w:r>
        <w:tab/>
        <w:t xml:space="preserve">Președinte: </w:t>
      </w:r>
      <w:r>
        <w:tab/>
        <w:t>________________________________</w:t>
      </w:r>
      <w:r>
        <w:tab/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68872016" w14:textId="77777777" w:rsidR="00450493" w:rsidRDefault="00450493" w:rsidP="00450493">
      <w:pPr>
        <w:spacing w:after="0" w:line="240" w:lineRule="auto"/>
      </w:pPr>
      <w:r>
        <w:tab/>
      </w:r>
      <w:r>
        <w:tab/>
      </w:r>
      <w:r>
        <w:tab/>
        <w:t>Membrii:</w:t>
      </w:r>
      <w:r>
        <w:tab/>
        <w:t>________________________________</w:t>
      </w:r>
      <w:r w:rsidRPr="00A51B06">
        <w:t xml:space="preserve"> </w:t>
      </w:r>
      <w:r>
        <w:t>Semnătura:</w:t>
      </w:r>
      <w:r w:rsidRPr="00A51B06">
        <w:rPr>
          <w:u w:val="single"/>
        </w:rPr>
        <w:tab/>
      </w:r>
      <w:r>
        <w:rPr>
          <w:u w:val="single"/>
        </w:rPr>
        <w:tab/>
      </w:r>
    </w:p>
    <w:p w14:paraId="22E6C815" w14:textId="77777777" w:rsidR="00450493" w:rsidRPr="00E7799B" w:rsidRDefault="00450493" w:rsidP="00450493">
      <w:pPr>
        <w:spacing w:after="0" w:line="240" w:lineRule="auto"/>
        <w:ind w:left="1440" w:firstLine="720"/>
        <w:rPr>
          <w:i/>
        </w:rPr>
      </w:pPr>
      <w:r w:rsidRPr="00E7799B">
        <w:rPr>
          <w:i/>
        </w:rPr>
        <w:t xml:space="preserve">…. </w:t>
      </w:r>
    </w:p>
    <w:p w14:paraId="0A968A2D" w14:textId="77777777" w:rsidR="00450493" w:rsidRPr="00CF4142" w:rsidRDefault="00450493" w:rsidP="00450493">
      <w:pPr>
        <w:spacing w:after="0" w:line="240" w:lineRule="auto"/>
        <w:ind w:left="1440" w:firstLine="720"/>
        <w:rPr>
          <w:i/>
        </w:rPr>
      </w:pPr>
      <w:r w:rsidRPr="00A51B06">
        <w:rPr>
          <w:i/>
        </w:rPr>
        <w:t>(se completează cu toți membrii panel</w:t>
      </w:r>
      <w:r>
        <w:rPr>
          <w:i/>
        </w:rPr>
        <w:t>ului</w:t>
      </w:r>
      <w:r w:rsidRPr="00A51B06">
        <w:rPr>
          <w:i/>
        </w:rPr>
        <w:t xml:space="preserve">) </w:t>
      </w:r>
    </w:p>
    <w:p w14:paraId="3828A304" w14:textId="77777777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p w14:paraId="0A0296D1" w14:textId="07E32EF8" w:rsidR="00450493" w:rsidRDefault="00450493" w:rsidP="00F532EF">
      <w:pPr>
        <w:widowControl w:val="0"/>
        <w:jc w:val="right"/>
        <w:rPr>
          <w:rFonts w:ascii="Calibri" w:hAnsi="Calibri"/>
          <w:lang w:val="it-IT"/>
        </w:rPr>
      </w:pPr>
    </w:p>
    <w:p w14:paraId="318DA5C7" w14:textId="04014EBA" w:rsidR="005926FC" w:rsidRDefault="005926FC" w:rsidP="00F532EF">
      <w:pPr>
        <w:widowControl w:val="0"/>
        <w:jc w:val="right"/>
        <w:rPr>
          <w:rFonts w:ascii="Calibri" w:hAnsi="Calibri"/>
          <w:lang w:val="it-IT"/>
        </w:rPr>
      </w:pPr>
    </w:p>
    <w:p w14:paraId="4135F58F" w14:textId="77777777" w:rsidR="005926FC" w:rsidRDefault="005926FC" w:rsidP="00F532EF">
      <w:pPr>
        <w:widowControl w:val="0"/>
        <w:jc w:val="right"/>
        <w:rPr>
          <w:rFonts w:ascii="Calibri" w:hAnsi="Calibri"/>
          <w:lang w:val="it-I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5926FC" w:rsidRPr="00EB3875" w14:paraId="588C792F" w14:textId="77777777" w:rsidTr="00280365">
        <w:trPr>
          <w:trHeight w:val="340"/>
        </w:trPr>
        <w:tc>
          <w:tcPr>
            <w:tcW w:w="10905" w:type="dxa"/>
            <w:vAlign w:val="center"/>
          </w:tcPr>
          <w:bookmarkEnd w:id="0"/>
          <w:p w14:paraId="715EAFD5" w14:textId="77777777" w:rsidR="005926FC" w:rsidRPr="00EB3875" w:rsidRDefault="005926FC" w:rsidP="00280365">
            <w:pPr>
              <w:jc w:val="both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lastRenderedPageBreak/>
              <w:t xml:space="preserve">Proiect </w:t>
            </w:r>
            <w:r w:rsidRPr="00EB3875">
              <w:rPr>
                <w:rFonts w:ascii="Trebuchet MS" w:hAnsi="Trebuchet MS"/>
                <w:b/>
                <w:sz w:val="18"/>
                <w:szCs w:val="18"/>
              </w:rPr>
              <w:t>cofinanțat din Fondul Social European prin Programul Operațional Capital Uman 2014-2020</w:t>
            </w:r>
          </w:p>
        </w:tc>
      </w:tr>
      <w:tr w:rsidR="005926FC" w:rsidRPr="00EB3875" w14:paraId="6BF8089A" w14:textId="77777777" w:rsidTr="00280365">
        <w:trPr>
          <w:trHeight w:val="340"/>
        </w:trPr>
        <w:tc>
          <w:tcPr>
            <w:tcW w:w="10905" w:type="dxa"/>
            <w:vAlign w:val="center"/>
          </w:tcPr>
          <w:p w14:paraId="2011F530" w14:textId="77777777" w:rsidR="005926FC" w:rsidRPr="00EB3875" w:rsidRDefault="005926FC" w:rsidP="00280365">
            <w:pPr>
              <w:jc w:val="both"/>
              <w:rPr>
                <w:rFonts w:ascii="Trebuchet MS" w:hAnsi="Trebuchet MS"/>
                <w:b/>
                <w:sz w:val="18"/>
                <w:szCs w:val="18"/>
              </w:rPr>
            </w:pPr>
            <w:r w:rsidRPr="00EB3875">
              <w:rPr>
                <w:rFonts w:ascii="Trebuchet MS" w:hAnsi="Trebuchet MS"/>
                <w:b/>
                <w:sz w:val="18"/>
                <w:szCs w:val="18"/>
              </w:rPr>
              <w:t>Axa prioritară 6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: </w:t>
            </w:r>
            <w:r>
              <w:rPr>
                <w:rFonts w:ascii="Trebuchet MS" w:hAnsi="Trebuchet MS"/>
                <w:sz w:val="18"/>
                <w:szCs w:val="18"/>
              </w:rPr>
              <w:t xml:space="preserve">  </w:t>
            </w:r>
            <w:r w:rsidRPr="00EB3875">
              <w:rPr>
                <w:rFonts w:ascii="Trebuchet MS" w:hAnsi="Trebuchet MS"/>
                <w:sz w:val="18"/>
                <w:szCs w:val="18"/>
              </w:rPr>
              <w:t>Educaţie şi competenţe</w:t>
            </w:r>
          </w:p>
        </w:tc>
      </w:tr>
      <w:tr w:rsidR="005926FC" w:rsidRPr="00EB3875" w14:paraId="2D25570E" w14:textId="77777777" w:rsidTr="00280365">
        <w:trPr>
          <w:trHeight w:val="794"/>
        </w:trPr>
        <w:tc>
          <w:tcPr>
            <w:tcW w:w="10905" w:type="dxa"/>
            <w:vAlign w:val="center"/>
          </w:tcPr>
          <w:p w14:paraId="256EF7CE" w14:textId="77777777" w:rsidR="005926FC" w:rsidRPr="00EB3875" w:rsidRDefault="005926FC" w:rsidP="00280365">
            <w:pPr>
              <w:spacing w:after="60"/>
              <w:jc w:val="both"/>
              <w:rPr>
                <w:rFonts w:ascii="Trebuchet MS" w:hAnsi="Trebuchet MS"/>
                <w:sz w:val="18"/>
                <w:szCs w:val="18"/>
              </w:rPr>
            </w:pPr>
            <w:r w:rsidRPr="00EB3875">
              <w:rPr>
                <w:rFonts w:ascii="Trebuchet MS" w:hAnsi="Trebuchet MS"/>
                <w:b/>
                <w:sz w:val="18"/>
                <w:szCs w:val="18"/>
              </w:rPr>
              <w:t>O.S.6.13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: </w:t>
            </w:r>
            <w:r>
              <w:rPr>
                <w:rFonts w:ascii="Trebuchet MS" w:hAnsi="Trebuchet MS"/>
                <w:sz w:val="18"/>
                <w:szCs w:val="18"/>
              </w:rPr>
              <w:t xml:space="preserve">  </w:t>
            </w:r>
            <w:r w:rsidRPr="00EB3875">
              <w:rPr>
                <w:rFonts w:ascii="Trebuchet MS" w:hAnsi="Trebuchet MS"/>
                <w:sz w:val="18"/>
                <w:szCs w:val="18"/>
              </w:rPr>
              <w:t>Creșterea numărului absolvenților de învațamânt terțiar universitar si non-universitar care își găsesc un loc de muncă urmare a accesului la activitați de învațare/ cercetare/ inovare la un potențial loc de muncă, cu accent pe sectoarele economice cu potențial competitiv identificate conform SNC și domeniile de specializare inteligentă conform SNCDI</w:t>
            </w:r>
          </w:p>
        </w:tc>
      </w:tr>
      <w:tr w:rsidR="005926FC" w:rsidRPr="00EB3875" w14:paraId="10A4167A" w14:textId="77777777" w:rsidTr="00280365">
        <w:trPr>
          <w:trHeight w:val="567"/>
        </w:trPr>
        <w:tc>
          <w:tcPr>
            <w:tcW w:w="10905" w:type="dxa"/>
            <w:vAlign w:val="center"/>
          </w:tcPr>
          <w:p w14:paraId="0C8976ED" w14:textId="77777777" w:rsidR="005926FC" w:rsidRPr="00EB3875" w:rsidRDefault="005926FC" w:rsidP="00280365">
            <w:pPr>
              <w:spacing w:after="60"/>
              <w:jc w:val="both"/>
              <w:rPr>
                <w:rFonts w:ascii="Trebuchet MS" w:hAnsi="Trebuchet MS"/>
                <w:sz w:val="18"/>
                <w:szCs w:val="18"/>
              </w:rPr>
            </w:pPr>
            <w:r w:rsidRPr="00EB3875">
              <w:rPr>
                <w:rFonts w:ascii="Trebuchet MS" w:hAnsi="Trebuchet MS"/>
                <w:b/>
                <w:sz w:val="18"/>
                <w:szCs w:val="18"/>
              </w:rPr>
              <w:t>Titlul proiectului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: Rețea de excelență în cercetare </w:t>
            </w:r>
            <w:r>
              <w:rPr>
                <w:rFonts w:ascii="Trebuchet MS" w:hAnsi="Trebuchet MS"/>
                <w:sz w:val="18"/>
                <w:szCs w:val="18"/>
              </w:rPr>
              <w:t>și inovare aplicativă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 pentru </w:t>
            </w:r>
            <w:r>
              <w:rPr>
                <w:rFonts w:ascii="Trebuchet MS" w:hAnsi="Trebuchet MS"/>
                <w:sz w:val="18"/>
                <w:szCs w:val="18"/>
              </w:rPr>
              <w:t>programele de studii doctorale ș</w:t>
            </w:r>
            <w:r w:rsidRPr="00EB3875">
              <w:rPr>
                <w:rFonts w:ascii="Trebuchet MS" w:hAnsi="Trebuchet MS"/>
                <w:sz w:val="18"/>
                <w:szCs w:val="18"/>
              </w:rPr>
              <w:t>i postdoctorale/InoHubDoc</w:t>
            </w:r>
          </w:p>
        </w:tc>
      </w:tr>
      <w:tr w:rsidR="005926FC" w:rsidRPr="00EB3875" w14:paraId="2D90FAFB" w14:textId="77777777" w:rsidTr="00280365">
        <w:trPr>
          <w:trHeight w:val="454"/>
        </w:trPr>
        <w:tc>
          <w:tcPr>
            <w:tcW w:w="10905" w:type="dxa"/>
            <w:vAlign w:val="center"/>
          </w:tcPr>
          <w:p w14:paraId="01FEF887" w14:textId="77777777" w:rsidR="005926FC" w:rsidRPr="00EB3875" w:rsidRDefault="005926FC" w:rsidP="00280365">
            <w:pPr>
              <w:spacing w:after="60"/>
              <w:jc w:val="both"/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 xml:space="preserve">Cod proiect:   </w:t>
            </w:r>
            <w:r>
              <w:rPr>
                <w:rFonts w:ascii="Trebuchet MS" w:hAnsi="Trebuchet MS"/>
                <w:bCs/>
                <w:sz w:val="18"/>
                <w:szCs w:val="18"/>
              </w:rPr>
              <w:t>POCU/99</w:t>
            </w:r>
            <w:r w:rsidRPr="00EB3875">
              <w:rPr>
                <w:rFonts w:ascii="Trebuchet MS" w:hAnsi="Trebuchet MS"/>
                <w:bCs/>
                <w:sz w:val="18"/>
                <w:szCs w:val="18"/>
              </w:rPr>
              <w:t>3/6/13/153437</w:t>
            </w:r>
          </w:p>
        </w:tc>
      </w:tr>
    </w:tbl>
    <w:p w14:paraId="2DF941E8" w14:textId="77777777" w:rsidR="005926FC" w:rsidRPr="00255EFB" w:rsidRDefault="005926FC" w:rsidP="005926FC">
      <w:pPr>
        <w:spacing w:after="0" w:line="240" w:lineRule="auto"/>
        <w:rPr>
          <w:sz w:val="18"/>
          <w:szCs w:val="18"/>
          <w:lang w:val="es-ES"/>
        </w:rPr>
      </w:pPr>
    </w:p>
    <w:p w14:paraId="4E624024" w14:textId="77777777" w:rsidR="005926FC" w:rsidRPr="00255EFB" w:rsidRDefault="005926FC" w:rsidP="005926FC">
      <w:pPr>
        <w:jc w:val="right"/>
        <w:rPr>
          <w:i/>
          <w:lang w:val="es-ES"/>
        </w:rPr>
      </w:pPr>
      <w:r w:rsidRPr="00255EFB">
        <w:rPr>
          <w:i/>
          <w:lang w:val="es-ES"/>
        </w:rPr>
        <w:t>Anexa 6</w:t>
      </w:r>
    </w:p>
    <w:p w14:paraId="2A437D45" w14:textId="77777777" w:rsidR="005926FC" w:rsidRPr="00255EFB" w:rsidRDefault="005926FC" w:rsidP="005926FC">
      <w:pPr>
        <w:ind w:left="1152" w:hanging="1152"/>
        <w:jc w:val="center"/>
        <w:rPr>
          <w:b/>
          <w:lang w:val="es-ES"/>
        </w:rPr>
      </w:pPr>
      <w:r w:rsidRPr="00255EFB">
        <w:rPr>
          <w:b/>
          <w:lang w:val="es-ES"/>
        </w:rPr>
        <w:t>FIŞA DE EVALUARE INDIVIDUALĂ</w:t>
      </w:r>
    </w:p>
    <w:p w14:paraId="7A2991E3" w14:textId="77777777" w:rsidR="005926FC" w:rsidRPr="00255EFB" w:rsidRDefault="005926FC" w:rsidP="005926FC">
      <w:pPr>
        <w:widowControl w:val="0"/>
        <w:autoSpaceDE w:val="0"/>
        <w:autoSpaceDN w:val="0"/>
        <w:adjustRightInd w:val="0"/>
        <w:ind w:left="3600" w:hanging="3600"/>
        <w:jc w:val="center"/>
        <w:rPr>
          <w:b/>
          <w:bCs/>
          <w:lang w:val="es-ES"/>
        </w:rPr>
      </w:pPr>
      <w:proofErr w:type="spellStart"/>
      <w:r w:rsidRPr="00255EFB">
        <w:rPr>
          <w:b/>
          <w:lang w:val="es-ES"/>
        </w:rPr>
        <w:t>Competiţia</w:t>
      </w:r>
      <w:proofErr w:type="spellEnd"/>
      <w:r w:rsidRPr="00255EFB">
        <w:rPr>
          <w:b/>
          <w:lang w:val="es-ES"/>
        </w:rPr>
        <w:t xml:space="preserve"> </w:t>
      </w:r>
      <w:proofErr w:type="spellStart"/>
      <w:r w:rsidRPr="00255EFB">
        <w:rPr>
          <w:b/>
          <w:lang w:val="es-ES"/>
        </w:rPr>
        <w:t>InoHubDoc</w:t>
      </w:r>
      <w:proofErr w:type="spellEnd"/>
      <w:r w:rsidRPr="00255EFB">
        <w:rPr>
          <w:b/>
          <w:lang w:val="es-ES"/>
        </w:rPr>
        <w:t xml:space="preserve">- </w:t>
      </w:r>
      <w:proofErr w:type="spellStart"/>
      <w:r w:rsidRPr="00255EFB">
        <w:rPr>
          <w:b/>
          <w:lang w:val="es-ES"/>
        </w:rPr>
        <w:t>doctoranzi</w:t>
      </w:r>
      <w:proofErr w:type="spellEnd"/>
    </w:p>
    <w:p w14:paraId="27CE98CB" w14:textId="77777777" w:rsidR="005926FC" w:rsidRPr="0090652F" w:rsidRDefault="005926FC" w:rsidP="005926FC">
      <w:pPr>
        <w:spacing w:after="0" w:line="240" w:lineRule="auto"/>
        <w:rPr>
          <w:b/>
        </w:rPr>
      </w:pPr>
      <w:r w:rsidRPr="0090652F">
        <w:rPr>
          <w:b/>
        </w:rPr>
        <w:t>DATE DE IDENTIFICARE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5"/>
        <w:gridCol w:w="6370"/>
      </w:tblGrid>
      <w:tr w:rsidR="005926FC" w:rsidRPr="004C790C" w14:paraId="3343B283" w14:textId="77777777" w:rsidTr="00280365">
        <w:tc>
          <w:tcPr>
            <w:tcW w:w="3348" w:type="dxa"/>
            <w:vAlign w:val="center"/>
          </w:tcPr>
          <w:p w14:paraId="3BC869CE" w14:textId="77777777" w:rsidR="005926FC" w:rsidRPr="0090652F" w:rsidRDefault="005926FC" w:rsidP="00280365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Candidat:</w:t>
            </w:r>
          </w:p>
        </w:tc>
        <w:tc>
          <w:tcPr>
            <w:tcW w:w="6120" w:type="dxa"/>
            <w:vAlign w:val="center"/>
          </w:tcPr>
          <w:p w14:paraId="128FD74F" w14:textId="77777777" w:rsidR="005926FC" w:rsidRDefault="005926FC" w:rsidP="00280365">
            <w:pPr>
              <w:spacing w:after="0" w:line="240" w:lineRule="auto"/>
            </w:pPr>
          </w:p>
        </w:tc>
      </w:tr>
      <w:tr w:rsidR="005926FC" w:rsidRPr="004C790C" w14:paraId="3AB16192" w14:textId="77777777" w:rsidTr="00280365">
        <w:tc>
          <w:tcPr>
            <w:tcW w:w="3348" w:type="dxa"/>
            <w:vAlign w:val="center"/>
          </w:tcPr>
          <w:p w14:paraId="47242A00" w14:textId="77777777" w:rsidR="005926FC" w:rsidRPr="0090652F" w:rsidRDefault="005926FC" w:rsidP="00280365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Titlul tezei de doctorat:</w:t>
            </w:r>
          </w:p>
        </w:tc>
        <w:tc>
          <w:tcPr>
            <w:tcW w:w="6120" w:type="dxa"/>
            <w:vAlign w:val="center"/>
          </w:tcPr>
          <w:p w14:paraId="516C16BE" w14:textId="77777777" w:rsidR="005926FC" w:rsidRPr="004C790C" w:rsidRDefault="005926FC" w:rsidP="00280365">
            <w:pPr>
              <w:spacing w:after="0" w:line="240" w:lineRule="auto"/>
            </w:pPr>
          </w:p>
        </w:tc>
      </w:tr>
      <w:tr w:rsidR="005926FC" w:rsidRPr="004C790C" w14:paraId="64715522" w14:textId="77777777" w:rsidTr="00280365">
        <w:tc>
          <w:tcPr>
            <w:tcW w:w="3348" w:type="dxa"/>
            <w:vAlign w:val="center"/>
          </w:tcPr>
          <w:p w14:paraId="41F9031E" w14:textId="77777777" w:rsidR="005926FC" w:rsidRPr="004C790C" w:rsidRDefault="005926FC" w:rsidP="00280365">
            <w:pPr>
              <w:spacing w:after="0" w:line="240" w:lineRule="auto"/>
            </w:pPr>
            <w:r w:rsidRPr="0090652F">
              <w:rPr>
                <w:b/>
                <w:bCs/>
                <w:noProof/>
                <w:snapToGrid w:val="0"/>
              </w:rPr>
              <w:t>Domeniul de specializare</w:t>
            </w:r>
            <w:r>
              <w:rPr>
                <w:rStyle w:val="FootnoteReference"/>
                <w:bCs/>
                <w:noProof/>
                <w:snapToGrid w:val="0"/>
              </w:rPr>
              <w:footnoteReference w:id="1"/>
            </w:r>
            <w:r w:rsidRPr="004C790C">
              <w:rPr>
                <w:bCs/>
                <w:noProof/>
                <w:snapToGrid w:val="0"/>
              </w:rPr>
              <w:t>:</w:t>
            </w:r>
          </w:p>
        </w:tc>
        <w:tc>
          <w:tcPr>
            <w:tcW w:w="6120" w:type="dxa"/>
            <w:vAlign w:val="center"/>
          </w:tcPr>
          <w:p w14:paraId="08F97104" w14:textId="77777777" w:rsidR="005926FC" w:rsidRPr="004C790C" w:rsidRDefault="005926FC" w:rsidP="00280365">
            <w:pPr>
              <w:spacing w:after="0" w:line="240" w:lineRule="auto"/>
            </w:pPr>
          </w:p>
        </w:tc>
      </w:tr>
    </w:tbl>
    <w:p w14:paraId="6ADBD968" w14:textId="77777777" w:rsidR="005926FC" w:rsidRPr="00BE582C" w:rsidRDefault="005926FC" w:rsidP="005926FC">
      <w:pPr>
        <w:spacing w:after="0" w:line="240" w:lineRule="auto"/>
        <w:rPr>
          <w:b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93"/>
        <w:gridCol w:w="1450"/>
        <w:gridCol w:w="3912"/>
      </w:tblGrid>
      <w:tr w:rsidR="005926FC" w:rsidRPr="004C790C" w14:paraId="7AD0AE37" w14:textId="77777777" w:rsidTr="00280365">
        <w:tc>
          <w:tcPr>
            <w:tcW w:w="43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0F3065BE" w14:textId="77777777" w:rsidR="005926FC" w:rsidRPr="004C790C" w:rsidRDefault="005926FC" w:rsidP="00280365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CRITERIU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4EBBE059" w14:textId="77777777" w:rsidR="005926FC" w:rsidRPr="004C790C" w:rsidRDefault="005926FC" w:rsidP="0028036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NCTAJ</w:t>
            </w:r>
          </w:p>
        </w:tc>
        <w:tc>
          <w:tcPr>
            <w:tcW w:w="382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189A8443" w14:textId="77777777" w:rsidR="005926FC" w:rsidRPr="004C790C" w:rsidRDefault="005926FC" w:rsidP="00280365">
            <w:pPr>
              <w:spacing w:after="0" w:line="240" w:lineRule="auto"/>
              <w:jc w:val="center"/>
              <w:rPr>
                <w:b/>
              </w:rPr>
            </w:pPr>
            <w:r w:rsidRPr="004C790C">
              <w:rPr>
                <w:b/>
              </w:rPr>
              <w:t>COMENTARII</w:t>
            </w:r>
          </w:p>
        </w:tc>
      </w:tr>
      <w:tr w:rsidR="005926FC" w:rsidRPr="004C790C" w14:paraId="33A02464" w14:textId="77777777" w:rsidTr="00280365">
        <w:tc>
          <w:tcPr>
            <w:tcW w:w="4390" w:type="dxa"/>
            <w:tcBorders>
              <w:top w:val="single" w:sz="12" w:space="0" w:color="auto"/>
            </w:tcBorders>
            <w:shd w:val="clear" w:color="auto" w:fill="auto"/>
          </w:tcPr>
          <w:p w14:paraId="32B876CE" w14:textId="77777777" w:rsidR="005926FC" w:rsidRDefault="005926FC" w:rsidP="00280365">
            <w:pPr>
              <w:spacing w:after="0" w:line="240" w:lineRule="auto"/>
            </w:pPr>
            <w:r w:rsidRPr="00C47632">
              <w:t xml:space="preserve">CD1. Statutul pe piața muncii: </w:t>
            </w:r>
          </w:p>
          <w:p w14:paraId="69B29C5E" w14:textId="77777777" w:rsidR="005926FC" w:rsidRPr="00C47632" w:rsidRDefault="005926FC" w:rsidP="00280365">
            <w:pPr>
              <w:spacing w:after="0" w:line="240" w:lineRule="auto"/>
            </w:pPr>
            <w:r>
              <w:t>(</w:t>
            </w:r>
            <w:r w:rsidRPr="00C47632">
              <w:t xml:space="preserve">neangajat </w:t>
            </w:r>
            <w:r>
              <w:t xml:space="preserve"> </w:t>
            </w:r>
            <w:r w:rsidRPr="00C47632">
              <w:t xml:space="preserve">10 puncte / angajat </w:t>
            </w:r>
            <w:r>
              <w:t xml:space="preserve"> 5</w:t>
            </w:r>
            <w:r w:rsidRPr="00C47632">
              <w:t xml:space="preserve"> puncte</w:t>
            </w:r>
            <w:r>
              <w:t>)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25B2B2" w14:textId="77777777" w:rsidR="005926FC" w:rsidRPr="004C790C" w:rsidRDefault="005926FC" w:rsidP="00280365">
            <w:pPr>
              <w:spacing w:after="0" w:line="240" w:lineRule="auto"/>
              <w:jc w:val="center"/>
            </w:pPr>
          </w:p>
        </w:tc>
        <w:tc>
          <w:tcPr>
            <w:tcW w:w="3822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5450366" w14:textId="77777777" w:rsidR="005926FC" w:rsidRPr="00A03EB9" w:rsidRDefault="005926FC" w:rsidP="00280365">
            <w:pPr>
              <w:spacing w:after="0" w:line="240" w:lineRule="auto"/>
              <w:jc w:val="center"/>
            </w:pPr>
          </w:p>
        </w:tc>
      </w:tr>
      <w:tr w:rsidR="005926FC" w:rsidRPr="00255EFB" w14:paraId="763D42C0" w14:textId="77777777" w:rsidTr="00280365">
        <w:tc>
          <w:tcPr>
            <w:tcW w:w="4390" w:type="dxa"/>
            <w:shd w:val="clear" w:color="auto" w:fill="auto"/>
          </w:tcPr>
          <w:p w14:paraId="21A0DCFB" w14:textId="77777777" w:rsidR="005926FC" w:rsidRPr="00255EFB" w:rsidRDefault="005926FC" w:rsidP="00280365">
            <w:pPr>
              <w:spacing w:after="0" w:line="240" w:lineRule="auto"/>
              <w:rPr>
                <w:lang w:val="es-ES"/>
              </w:rPr>
            </w:pPr>
            <w:r w:rsidRPr="00255EFB">
              <w:rPr>
                <w:lang w:val="es-ES"/>
              </w:rPr>
              <w:t xml:space="preserve">CD2. </w:t>
            </w:r>
            <w:r w:rsidRPr="00471E40">
              <w:t xml:space="preserve">Gradul de îndeplinire a standardelor minimale CNATDCU referitoare la publicațiile științifice necesare pentru susținerea tezelor de doctorat corespunzătoare domeniului de doctorat în care este înmatriculat doctorandul: </w:t>
            </w:r>
            <w:r w:rsidRPr="00255EFB">
              <w:rPr>
                <w:lang w:val="es-ES"/>
              </w:rPr>
              <w:t>(</w:t>
            </w:r>
            <w:proofErr w:type="spellStart"/>
            <w:r w:rsidRPr="00255EFB">
              <w:rPr>
                <w:lang w:val="es-ES"/>
              </w:rPr>
              <w:t>max</w:t>
            </w:r>
            <w:proofErr w:type="spellEnd"/>
            <w:r w:rsidRPr="00255EFB">
              <w:rPr>
                <w:lang w:val="es-ES"/>
              </w:rPr>
              <w:t xml:space="preserve"> 15  </w:t>
            </w:r>
            <w:proofErr w:type="spellStart"/>
            <w:r w:rsidRPr="00255EFB">
              <w:rPr>
                <w:lang w:val="es-ES"/>
              </w:rPr>
              <w:t>puncte</w:t>
            </w:r>
            <w:proofErr w:type="spellEnd"/>
            <w:r w:rsidRPr="00255EFB">
              <w:rPr>
                <w:lang w:val="es-ES"/>
              </w:rPr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34A5C0E" w14:textId="77777777" w:rsidR="005926FC" w:rsidRPr="00255EFB" w:rsidRDefault="005926FC" w:rsidP="00280365">
            <w:pPr>
              <w:spacing w:after="0" w:line="240" w:lineRule="auto"/>
              <w:jc w:val="center"/>
              <w:rPr>
                <w:lang w:val="es-ES"/>
              </w:rPr>
            </w:pPr>
          </w:p>
        </w:tc>
        <w:tc>
          <w:tcPr>
            <w:tcW w:w="3822" w:type="dxa"/>
            <w:shd w:val="clear" w:color="auto" w:fill="auto"/>
            <w:vAlign w:val="center"/>
          </w:tcPr>
          <w:p w14:paraId="46BA5AE1" w14:textId="77777777" w:rsidR="005926FC" w:rsidRPr="00255EFB" w:rsidRDefault="005926FC" w:rsidP="00280365">
            <w:pPr>
              <w:spacing w:after="0" w:line="240" w:lineRule="auto"/>
              <w:jc w:val="center"/>
              <w:rPr>
                <w:lang w:val="es-ES"/>
              </w:rPr>
            </w:pPr>
          </w:p>
        </w:tc>
      </w:tr>
      <w:tr w:rsidR="005926FC" w:rsidRPr="004C790C" w14:paraId="3B3964FF" w14:textId="77777777" w:rsidTr="00280365">
        <w:trPr>
          <w:trHeight w:val="1293"/>
        </w:trPr>
        <w:tc>
          <w:tcPr>
            <w:tcW w:w="4390" w:type="dxa"/>
            <w:shd w:val="clear" w:color="auto" w:fill="auto"/>
          </w:tcPr>
          <w:p w14:paraId="2736B7DD" w14:textId="77777777" w:rsidR="005926FC" w:rsidRPr="00255EFB" w:rsidRDefault="005926FC" w:rsidP="00280365">
            <w:pPr>
              <w:spacing w:after="0" w:line="240" w:lineRule="auto"/>
              <w:rPr>
                <w:lang w:val="es-ES"/>
              </w:rPr>
            </w:pPr>
            <w:r w:rsidRPr="00255EFB">
              <w:rPr>
                <w:lang w:val="es-ES"/>
              </w:rPr>
              <w:t xml:space="preserve">CD3. </w:t>
            </w:r>
            <w:proofErr w:type="spellStart"/>
            <w:r w:rsidRPr="00255EFB">
              <w:rPr>
                <w:lang w:val="es-ES"/>
              </w:rPr>
              <w:t>Interviu</w:t>
            </w:r>
            <w:proofErr w:type="spellEnd"/>
            <w:r w:rsidRPr="00255EFB">
              <w:rPr>
                <w:lang w:val="es-ES"/>
              </w:rPr>
              <w:t xml:space="preserve"> </w:t>
            </w:r>
            <w:proofErr w:type="spellStart"/>
            <w:r w:rsidRPr="00255EFB">
              <w:rPr>
                <w:lang w:val="es-ES"/>
              </w:rPr>
              <w:t>în</w:t>
            </w:r>
            <w:proofErr w:type="spellEnd"/>
            <w:r w:rsidRPr="00255EFB">
              <w:rPr>
                <w:lang w:val="es-ES"/>
              </w:rPr>
              <w:t xml:space="preserve"> </w:t>
            </w:r>
            <w:proofErr w:type="spellStart"/>
            <w:r w:rsidRPr="00255EFB">
              <w:rPr>
                <w:lang w:val="es-ES"/>
              </w:rPr>
              <w:t>care</w:t>
            </w:r>
            <w:proofErr w:type="spellEnd"/>
            <w:r w:rsidRPr="00255EFB">
              <w:rPr>
                <w:lang w:val="es-ES"/>
              </w:rPr>
              <w:t xml:space="preserve"> se </w:t>
            </w:r>
            <w:proofErr w:type="spellStart"/>
            <w:r w:rsidRPr="00255EFB">
              <w:rPr>
                <w:lang w:val="es-ES"/>
              </w:rPr>
              <w:t>vor</w:t>
            </w:r>
            <w:proofErr w:type="spellEnd"/>
            <w:r w:rsidRPr="00255EFB">
              <w:rPr>
                <w:lang w:val="es-ES"/>
              </w:rPr>
              <w:t xml:space="preserve"> </w:t>
            </w:r>
            <w:proofErr w:type="spellStart"/>
            <w:r w:rsidRPr="00255EFB">
              <w:rPr>
                <w:lang w:val="es-ES"/>
              </w:rPr>
              <w:t>prezenta</w:t>
            </w:r>
            <w:proofErr w:type="spellEnd"/>
            <w:r w:rsidRPr="00255EFB">
              <w:rPr>
                <w:lang w:val="es-ES"/>
              </w:rPr>
              <w:t xml:space="preserve">: </w:t>
            </w:r>
            <w:proofErr w:type="spellStart"/>
            <w:r w:rsidRPr="00255EFB">
              <w:rPr>
                <w:lang w:val="es-ES"/>
              </w:rPr>
              <w:t>stadiul</w:t>
            </w:r>
            <w:proofErr w:type="spellEnd"/>
            <w:r w:rsidRPr="00255EFB">
              <w:rPr>
                <w:lang w:val="es-ES"/>
              </w:rPr>
              <w:t xml:space="preserve"> actual al </w:t>
            </w:r>
            <w:proofErr w:type="spellStart"/>
            <w:r w:rsidRPr="00255EFB">
              <w:rPr>
                <w:lang w:val="es-ES"/>
              </w:rPr>
              <w:t>programului</w:t>
            </w:r>
            <w:proofErr w:type="spellEnd"/>
            <w:r w:rsidRPr="00255EFB">
              <w:rPr>
                <w:lang w:val="es-ES"/>
              </w:rPr>
              <w:t xml:space="preserve"> de </w:t>
            </w:r>
            <w:proofErr w:type="spellStart"/>
            <w:r w:rsidRPr="00255EFB">
              <w:rPr>
                <w:lang w:val="es-ES"/>
              </w:rPr>
              <w:t>doctorat</w:t>
            </w:r>
            <w:proofErr w:type="spellEnd"/>
            <w:r w:rsidRPr="00255EFB">
              <w:rPr>
                <w:lang w:val="es-ES"/>
              </w:rPr>
              <w:t xml:space="preserve">, un calendar al </w:t>
            </w:r>
            <w:proofErr w:type="spellStart"/>
            <w:r w:rsidRPr="00255EFB">
              <w:rPr>
                <w:lang w:val="es-ES"/>
              </w:rPr>
              <w:t>finalizării</w:t>
            </w:r>
            <w:proofErr w:type="spellEnd"/>
            <w:r w:rsidRPr="00255EFB">
              <w:rPr>
                <w:lang w:val="es-ES"/>
              </w:rPr>
              <w:t xml:space="preserve"> </w:t>
            </w:r>
            <w:proofErr w:type="spellStart"/>
            <w:r w:rsidRPr="00255EFB">
              <w:rPr>
                <w:lang w:val="es-ES"/>
              </w:rPr>
              <w:t>tezei</w:t>
            </w:r>
            <w:proofErr w:type="spellEnd"/>
            <w:r w:rsidRPr="00255EFB">
              <w:rPr>
                <w:lang w:val="es-ES"/>
              </w:rPr>
              <w:t xml:space="preserve">, </w:t>
            </w:r>
            <w:proofErr w:type="spellStart"/>
            <w:r w:rsidRPr="00255EFB">
              <w:rPr>
                <w:lang w:val="es-ES"/>
              </w:rPr>
              <w:t>intenția</w:t>
            </w:r>
            <w:proofErr w:type="spellEnd"/>
            <w:r w:rsidRPr="00255EFB">
              <w:rPr>
                <w:lang w:val="es-ES"/>
              </w:rPr>
              <w:t xml:space="preserve"> de diseminare a </w:t>
            </w:r>
            <w:proofErr w:type="spellStart"/>
            <w:r w:rsidRPr="00255EFB">
              <w:rPr>
                <w:lang w:val="es-ES"/>
              </w:rPr>
              <w:t>rezultatelor</w:t>
            </w:r>
            <w:proofErr w:type="spellEnd"/>
            <w:r w:rsidRPr="00255EFB">
              <w:rPr>
                <w:lang w:val="es-ES"/>
              </w:rPr>
              <w:t xml:space="preserve"> </w:t>
            </w:r>
            <w:proofErr w:type="spellStart"/>
            <w:r w:rsidRPr="00255EFB">
              <w:rPr>
                <w:lang w:val="es-ES"/>
              </w:rPr>
              <w:t>cercetării</w:t>
            </w:r>
            <w:proofErr w:type="spellEnd"/>
            <w:r w:rsidRPr="00255EFB">
              <w:rPr>
                <w:lang w:val="es-ES"/>
              </w:rPr>
              <w:t xml:space="preserve">: </w:t>
            </w:r>
          </w:p>
          <w:p w14:paraId="7938535A" w14:textId="77777777" w:rsidR="005926FC" w:rsidRDefault="005926FC" w:rsidP="00280365">
            <w:pPr>
              <w:spacing w:after="0" w:line="240" w:lineRule="auto"/>
            </w:pPr>
            <w:r>
              <w:t>(</w:t>
            </w:r>
            <w:r w:rsidRPr="00C47632">
              <w:t>max</w:t>
            </w:r>
            <w:r>
              <w:t xml:space="preserve"> 1</w:t>
            </w:r>
            <w:r w:rsidRPr="00C47632">
              <w:t>5 puncte</w:t>
            </w:r>
            <w:r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0E29B23" w14:textId="77777777" w:rsidR="005926FC" w:rsidRPr="004C790C" w:rsidRDefault="005926FC" w:rsidP="00280365">
            <w:pPr>
              <w:spacing w:after="0" w:line="240" w:lineRule="auto"/>
              <w:jc w:val="center"/>
            </w:pPr>
          </w:p>
        </w:tc>
        <w:tc>
          <w:tcPr>
            <w:tcW w:w="3822" w:type="dxa"/>
            <w:shd w:val="clear" w:color="auto" w:fill="auto"/>
            <w:vAlign w:val="center"/>
          </w:tcPr>
          <w:p w14:paraId="10662F83" w14:textId="77777777" w:rsidR="005926FC" w:rsidRPr="00A03EB9" w:rsidRDefault="005926FC" w:rsidP="00280365">
            <w:pPr>
              <w:spacing w:after="0" w:line="240" w:lineRule="auto"/>
              <w:jc w:val="center"/>
            </w:pPr>
          </w:p>
        </w:tc>
      </w:tr>
      <w:tr w:rsidR="005926FC" w:rsidRPr="004C790C" w14:paraId="1B9DD944" w14:textId="77777777" w:rsidTr="00280365">
        <w:tc>
          <w:tcPr>
            <w:tcW w:w="4390" w:type="dxa"/>
            <w:shd w:val="clear" w:color="auto" w:fill="auto"/>
          </w:tcPr>
          <w:p w14:paraId="23E456A7" w14:textId="77777777" w:rsidR="005926FC" w:rsidRPr="00255EFB" w:rsidRDefault="005926FC" w:rsidP="00280365">
            <w:pPr>
              <w:spacing w:after="0" w:line="240" w:lineRule="auto"/>
              <w:rPr>
                <w:lang w:val="es-ES"/>
              </w:rPr>
            </w:pPr>
            <w:r w:rsidRPr="00255EFB">
              <w:rPr>
                <w:lang w:val="es-ES"/>
              </w:rPr>
              <w:t xml:space="preserve">CD4. </w:t>
            </w:r>
            <w:proofErr w:type="spellStart"/>
            <w:r w:rsidRPr="00255EFB">
              <w:rPr>
                <w:lang w:val="es-ES"/>
              </w:rPr>
              <w:t>Evaluarea</w:t>
            </w:r>
            <w:proofErr w:type="spellEnd"/>
            <w:r w:rsidRPr="00255EFB">
              <w:rPr>
                <w:lang w:val="es-ES"/>
              </w:rPr>
              <w:t xml:space="preserve"> </w:t>
            </w:r>
            <w:proofErr w:type="spellStart"/>
            <w:r w:rsidRPr="00255EFB">
              <w:rPr>
                <w:lang w:val="es-ES"/>
              </w:rPr>
              <w:t>activității</w:t>
            </w:r>
            <w:proofErr w:type="spellEnd"/>
            <w:r w:rsidRPr="00255EFB">
              <w:rPr>
                <w:lang w:val="es-ES"/>
              </w:rPr>
              <w:t xml:space="preserve"> de </w:t>
            </w:r>
            <w:proofErr w:type="spellStart"/>
            <w:r w:rsidRPr="00255EFB">
              <w:rPr>
                <w:lang w:val="es-ES"/>
              </w:rPr>
              <w:t>cercetare</w:t>
            </w:r>
            <w:proofErr w:type="spellEnd"/>
          </w:p>
          <w:p w14:paraId="09DD15E5" w14:textId="77777777" w:rsidR="005926FC" w:rsidRPr="00255EFB" w:rsidRDefault="005926FC" w:rsidP="00280365">
            <w:pPr>
              <w:spacing w:after="0" w:line="240" w:lineRule="auto"/>
              <w:rPr>
                <w:lang w:val="es-ES"/>
              </w:rPr>
            </w:pPr>
            <w:r w:rsidRPr="00255EFB">
              <w:rPr>
                <w:lang w:val="es-ES"/>
              </w:rPr>
              <w:t>(</w:t>
            </w:r>
            <w:proofErr w:type="spellStart"/>
            <w:r w:rsidRPr="00255EFB">
              <w:rPr>
                <w:lang w:val="es-ES"/>
              </w:rPr>
              <w:t>max</w:t>
            </w:r>
            <w:proofErr w:type="spellEnd"/>
            <w:r w:rsidRPr="00255EFB">
              <w:rPr>
                <w:lang w:val="es-ES"/>
              </w:rPr>
              <w:t xml:space="preserve"> 60 </w:t>
            </w:r>
            <w:proofErr w:type="spellStart"/>
            <w:r w:rsidRPr="00255EFB">
              <w:rPr>
                <w:lang w:val="es-ES"/>
              </w:rPr>
              <w:t>puncte</w:t>
            </w:r>
            <w:proofErr w:type="spellEnd"/>
            <w:r w:rsidRPr="00255EFB">
              <w:rPr>
                <w:lang w:val="es-ES"/>
              </w:rPr>
              <w:t>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19DA1C6" w14:textId="77777777" w:rsidR="005926FC" w:rsidRPr="00255EFB" w:rsidRDefault="005926FC" w:rsidP="00280365">
            <w:pPr>
              <w:spacing w:after="0" w:line="240" w:lineRule="auto"/>
              <w:jc w:val="center"/>
              <w:rPr>
                <w:lang w:val="es-ES"/>
              </w:rPr>
            </w:pPr>
          </w:p>
        </w:tc>
        <w:tc>
          <w:tcPr>
            <w:tcW w:w="3822" w:type="dxa"/>
            <w:shd w:val="clear" w:color="auto" w:fill="auto"/>
          </w:tcPr>
          <w:p w14:paraId="1753E985" w14:textId="77777777" w:rsidR="005926FC" w:rsidRDefault="005926FC" w:rsidP="00280365">
            <w:pPr>
              <w:spacing w:after="0" w:line="240" w:lineRule="auto"/>
            </w:pPr>
            <w:r>
              <w:t>Punctaj candidat (</w:t>
            </w:r>
            <w:r w:rsidRPr="00CC4CAB">
              <w:rPr>
                <w:i/>
              </w:rPr>
              <w:t>Pd</w:t>
            </w:r>
            <w:r>
              <w:t xml:space="preserve">): </w:t>
            </w:r>
          </w:p>
          <w:p w14:paraId="09325CD3" w14:textId="77777777" w:rsidR="005926FC" w:rsidRPr="00CB2108" w:rsidRDefault="005926FC" w:rsidP="00280365">
            <w:pPr>
              <w:spacing w:after="0" w:line="240" w:lineRule="auto"/>
            </w:pPr>
            <w:r w:rsidRPr="00CB2108">
              <w:t>Punctaj max candidati (</w:t>
            </w:r>
            <w:r w:rsidRPr="00CC4CAB">
              <w:rPr>
                <w:i/>
              </w:rPr>
              <w:t>Pdmax</w:t>
            </w:r>
            <w:r w:rsidRPr="00CB2108">
              <w:t xml:space="preserve">): </w:t>
            </w:r>
          </w:p>
          <w:p w14:paraId="6C1FD0E5" w14:textId="77777777" w:rsidR="005926FC" w:rsidRPr="00A03EB9" w:rsidRDefault="005926FC" w:rsidP="00280365">
            <w:pPr>
              <w:spacing w:after="0" w:line="240" w:lineRule="auto"/>
            </w:pPr>
            <w:r w:rsidRPr="00CB2108">
              <w:t xml:space="preserve">Punctaj CD4:  </w:t>
            </w:r>
            <w:r w:rsidRPr="00CC4CAB">
              <w:rPr>
                <w:i/>
              </w:rPr>
              <w:t>Pd</w:t>
            </w:r>
            <w:r w:rsidRPr="00CB2108">
              <w:t xml:space="preserve"> </w:t>
            </w:r>
            <w:r w:rsidRPr="00AC7E79">
              <w:rPr>
                <w:i/>
              </w:rPr>
              <w:t xml:space="preserve">* </w:t>
            </w:r>
            <w:r>
              <w:rPr>
                <w:i/>
              </w:rPr>
              <w:t>6</w:t>
            </w:r>
            <w:r w:rsidRPr="00AC7E79">
              <w:rPr>
                <w:i/>
              </w:rPr>
              <w:t>0</w:t>
            </w:r>
            <w:r w:rsidRPr="00CB2108">
              <w:t xml:space="preserve"> / </w:t>
            </w:r>
            <w:r w:rsidRPr="00CC4CAB">
              <w:rPr>
                <w:i/>
              </w:rPr>
              <w:t>Pdmax</w:t>
            </w:r>
          </w:p>
        </w:tc>
      </w:tr>
      <w:tr w:rsidR="005926FC" w:rsidRPr="004C790C" w14:paraId="7ED025FF" w14:textId="77777777" w:rsidTr="00280365">
        <w:tc>
          <w:tcPr>
            <w:tcW w:w="4390" w:type="dxa"/>
            <w:shd w:val="clear" w:color="auto" w:fill="D9D9D9"/>
          </w:tcPr>
          <w:p w14:paraId="11A4CF83" w14:textId="77777777" w:rsidR="005926FC" w:rsidRPr="004C790C" w:rsidRDefault="005926FC" w:rsidP="00280365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TOTAL</w:t>
            </w:r>
            <w:r>
              <w:rPr>
                <w:b/>
              </w:rPr>
              <w:t xml:space="preserve">  (max 100 puncte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AB984D7" w14:textId="77777777" w:rsidR="005926FC" w:rsidRPr="00461D7B" w:rsidRDefault="005926FC" w:rsidP="00280365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822" w:type="dxa"/>
            <w:shd w:val="clear" w:color="auto" w:fill="auto"/>
          </w:tcPr>
          <w:p w14:paraId="3A2A2B69" w14:textId="77777777" w:rsidR="005926FC" w:rsidRPr="00DE6DE3" w:rsidRDefault="005926FC" w:rsidP="0028036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DE6DE3">
              <w:rPr>
                <w:i/>
                <w:sz w:val="20"/>
                <w:szCs w:val="20"/>
              </w:rPr>
              <w:t>(comentariile pot fi continuate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DE6DE3">
              <w:rPr>
                <w:i/>
                <w:sz w:val="20"/>
                <w:szCs w:val="20"/>
              </w:rPr>
              <w:t>pe o pagină separată)</w:t>
            </w:r>
          </w:p>
        </w:tc>
      </w:tr>
    </w:tbl>
    <w:p w14:paraId="124E9316" w14:textId="77777777" w:rsidR="005926FC" w:rsidRPr="004C790C" w:rsidRDefault="005926FC" w:rsidP="005926FC">
      <w:pPr>
        <w:spacing w:after="0" w:line="240" w:lineRule="auto"/>
      </w:pPr>
    </w:p>
    <w:p w14:paraId="6B6D78C0" w14:textId="77777777" w:rsidR="005926FC" w:rsidRDefault="005926FC" w:rsidP="005926FC">
      <w:pPr>
        <w:tabs>
          <w:tab w:val="left" w:pos="4820"/>
        </w:tabs>
        <w:spacing w:after="0" w:line="240" w:lineRule="auto"/>
      </w:pPr>
      <w:r>
        <w:t xml:space="preserve">Data: </w:t>
      </w:r>
    </w:p>
    <w:p w14:paraId="61BE3BB5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5A058690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21082D2A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51B9587B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4E8457AD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46245E64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7C45F44C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22B9FCE0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5426DB31" w14:textId="77777777" w:rsidR="005926FC" w:rsidRDefault="005926FC" w:rsidP="005926FC">
      <w:pPr>
        <w:tabs>
          <w:tab w:val="left" w:pos="4820"/>
        </w:tabs>
        <w:spacing w:after="0" w:line="240" w:lineRule="auto"/>
      </w:pPr>
      <w:r>
        <w:t>Panel:</w:t>
      </w:r>
    </w:p>
    <w:p w14:paraId="71B3BB04" w14:textId="77777777" w:rsidR="005926FC" w:rsidRPr="00A51B06" w:rsidRDefault="005926FC" w:rsidP="005926FC">
      <w:pPr>
        <w:spacing w:after="0" w:line="240" w:lineRule="auto"/>
        <w:rPr>
          <w:i/>
        </w:rPr>
      </w:pPr>
      <w:r>
        <w:tab/>
      </w:r>
      <w: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0"/>
        <w:gridCol w:w="3670"/>
        <w:gridCol w:w="1476"/>
        <w:gridCol w:w="2209"/>
      </w:tblGrid>
      <w:tr w:rsidR="005926FC" w14:paraId="031232DF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171A8EF4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9D2D1F">
              <w:rPr>
                <w:rFonts w:ascii="Calibri" w:hAnsi="Calibri" w:cs="Calibri"/>
              </w:rPr>
              <w:t>Pre</w:t>
            </w:r>
            <w:r>
              <w:rPr>
                <w:rFonts w:ascii="Calibri" w:hAnsi="Calibri" w:cs="Calibri"/>
              </w:rPr>
              <w:t>ş</w:t>
            </w:r>
            <w:r w:rsidRPr="009D2D1F">
              <w:rPr>
                <w:rFonts w:ascii="Calibri" w:hAnsi="Calibri" w:cs="Calibri"/>
              </w:rPr>
              <w:t>edinte</w:t>
            </w: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1862" w:type="pct"/>
          </w:tcPr>
          <w:p w14:paraId="70EADBE9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D037F77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bottom w:val="single" w:sz="4" w:space="0" w:color="auto"/>
            </w:tcBorders>
          </w:tcPr>
          <w:p w14:paraId="0A3DE1F5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55EE6BF5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6C3657B2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mbri:</w:t>
            </w:r>
          </w:p>
        </w:tc>
        <w:tc>
          <w:tcPr>
            <w:tcW w:w="1862" w:type="pct"/>
          </w:tcPr>
          <w:p w14:paraId="7BCF3AD4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5810CED3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17DB5F94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7DF535C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36B082E0" w14:textId="77777777" w:rsidR="005926FC" w:rsidRPr="009D2D1F" w:rsidRDefault="005926FC" w:rsidP="00280365">
            <w:pPr>
              <w:spacing w:line="36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1862" w:type="pct"/>
          </w:tcPr>
          <w:p w14:paraId="2C99A24B" w14:textId="77777777" w:rsidR="005926FC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CF3E5B3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53BFBE5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10A11E7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31C8236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37BC1B92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67A9498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7A35BEA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302A16E7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A5D81FD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7050B427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631C4177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4E085177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3A12121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9BD5922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5011568D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43239F6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55E66AEE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E6CA68A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7809B58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7BD46D2F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F6DABB2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4D609CD0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4359EFED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93DC0D7" w14:textId="77777777" w:rsidR="005926FC" w:rsidRPr="009D2D1F" w:rsidRDefault="005926FC" w:rsidP="0028036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862" w:type="pct"/>
          </w:tcPr>
          <w:p w14:paraId="511BE799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3690BD36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9B79848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3F5D316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6C5634E8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42389201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0F461598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EB72AE9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37297BBA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28AFAD70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769D6F3C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0C150ED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34A5EF3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CE4A5CC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D7C542E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35B638BC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2AAB5DD6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B3BB6E8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3C52BF67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3AB92979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6C78E0CB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454C3C7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72E7A931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43D8DF4E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D859CF9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19E3CC09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531724FF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39F33F87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C2019D0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1FB9531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5B975B2E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5891E095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F618B0B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7802F6CE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68AFAEE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5CC96968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35DD98AB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1136A274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48674971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24C345A8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72540B94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D4D2CE5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34C0180C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71421914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3D796006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74659633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840226D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4F75B23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703FAB84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0FC90A35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2E994322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8B14BD0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54B649F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3E02420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5A3E8A7" w14:textId="77777777" w:rsidR="005926FC" w:rsidRPr="009D2D1F" w:rsidRDefault="005926FC" w:rsidP="00280365">
            <w:pPr>
              <w:jc w:val="center"/>
            </w:pPr>
            <w:bookmarkStart w:id="2" w:name="_Hlk72250301"/>
          </w:p>
        </w:tc>
        <w:tc>
          <w:tcPr>
            <w:tcW w:w="1862" w:type="pct"/>
          </w:tcPr>
          <w:p w14:paraId="0C2138B2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188B8F6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252CAD54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1538AC7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7AB4667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00B8CB0B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C520E95" w14:textId="77777777" w:rsidR="005926FC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3063CB5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1546876B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1CFFAF6B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17F94C0E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51E760B2" w14:textId="77777777" w:rsidR="005926FC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34755B91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9C2444C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DC5E11F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3B5A4684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1501125" w14:textId="77777777" w:rsidR="005926FC" w:rsidRPr="00894631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47AE6E17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1841B091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CC2C636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573B0512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0E3E5C55" w14:textId="77777777" w:rsidR="005926FC" w:rsidRPr="00894631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968E5B9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6283508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2B1F73A8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</w:tcPr>
          <w:p w14:paraId="70A4CAB8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D01FB1D" w14:textId="77777777" w:rsidR="005926FC" w:rsidRPr="00894631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500B748E" w14:textId="77777777" w:rsidR="005926FC" w:rsidRDefault="005926FC" w:rsidP="00280365">
            <w:pPr>
              <w:rPr>
                <w:i/>
              </w:rPr>
            </w:pPr>
          </w:p>
        </w:tc>
      </w:tr>
      <w:bookmarkEnd w:id="2"/>
    </w:tbl>
    <w:p w14:paraId="62B4A521" w14:textId="77777777" w:rsidR="005926FC" w:rsidRDefault="005926FC" w:rsidP="005926FC">
      <w:pPr>
        <w:spacing w:after="0" w:line="240" w:lineRule="auto"/>
        <w:rPr>
          <w:i/>
        </w:rPr>
      </w:pPr>
    </w:p>
    <w:p w14:paraId="472FC046" w14:textId="77777777" w:rsidR="005926FC" w:rsidRPr="00A51B06" w:rsidRDefault="005926FC" w:rsidP="005926FC">
      <w:pPr>
        <w:spacing w:after="0" w:line="240" w:lineRule="auto"/>
        <w:rPr>
          <w:i/>
        </w:rPr>
      </w:pPr>
    </w:p>
    <w:p w14:paraId="2060898C" w14:textId="6F661CB0" w:rsidR="00450493" w:rsidRDefault="00450493">
      <w:pPr>
        <w:rPr>
          <w:rFonts w:ascii="Calibri" w:hAnsi="Calibri"/>
          <w:lang w:val="it-I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5926FC" w:rsidRPr="00EB3875" w14:paraId="2CDAD21E" w14:textId="77777777" w:rsidTr="00280365">
        <w:trPr>
          <w:trHeight w:val="340"/>
        </w:trPr>
        <w:tc>
          <w:tcPr>
            <w:tcW w:w="10905" w:type="dxa"/>
            <w:vAlign w:val="center"/>
          </w:tcPr>
          <w:p w14:paraId="691A311B" w14:textId="77777777" w:rsidR="005926FC" w:rsidRPr="00EB3875" w:rsidRDefault="005926FC" w:rsidP="00280365">
            <w:pPr>
              <w:jc w:val="both"/>
              <w:rPr>
                <w:rFonts w:ascii="Trebuchet MS" w:hAnsi="Trebuchet MS"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lastRenderedPageBreak/>
              <w:t xml:space="preserve">Proiect </w:t>
            </w:r>
            <w:r w:rsidRPr="00EB3875">
              <w:rPr>
                <w:rFonts w:ascii="Trebuchet MS" w:hAnsi="Trebuchet MS"/>
                <w:b/>
                <w:sz w:val="18"/>
                <w:szCs w:val="18"/>
              </w:rPr>
              <w:t>cofinanțat din Fondul Social European prin Programul Operațional Capital Uman 2014-2020</w:t>
            </w:r>
          </w:p>
        </w:tc>
      </w:tr>
      <w:tr w:rsidR="005926FC" w:rsidRPr="00EB3875" w14:paraId="76CF1949" w14:textId="77777777" w:rsidTr="00280365">
        <w:trPr>
          <w:trHeight w:val="340"/>
        </w:trPr>
        <w:tc>
          <w:tcPr>
            <w:tcW w:w="10905" w:type="dxa"/>
            <w:vAlign w:val="center"/>
          </w:tcPr>
          <w:p w14:paraId="61BBA5A8" w14:textId="77777777" w:rsidR="005926FC" w:rsidRPr="00EB3875" w:rsidRDefault="005926FC" w:rsidP="00280365">
            <w:pPr>
              <w:jc w:val="both"/>
              <w:rPr>
                <w:rFonts w:ascii="Trebuchet MS" w:hAnsi="Trebuchet MS"/>
                <w:b/>
                <w:sz w:val="18"/>
                <w:szCs w:val="18"/>
              </w:rPr>
            </w:pPr>
            <w:r w:rsidRPr="00EB3875">
              <w:rPr>
                <w:rFonts w:ascii="Trebuchet MS" w:hAnsi="Trebuchet MS"/>
                <w:b/>
                <w:sz w:val="18"/>
                <w:szCs w:val="18"/>
              </w:rPr>
              <w:t>Axa prioritară 6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: </w:t>
            </w:r>
            <w:r>
              <w:rPr>
                <w:rFonts w:ascii="Trebuchet MS" w:hAnsi="Trebuchet MS"/>
                <w:sz w:val="18"/>
                <w:szCs w:val="18"/>
              </w:rPr>
              <w:t xml:space="preserve">  </w:t>
            </w:r>
            <w:r w:rsidRPr="00EB3875">
              <w:rPr>
                <w:rFonts w:ascii="Trebuchet MS" w:hAnsi="Trebuchet MS"/>
                <w:sz w:val="18"/>
                <w:szCs w:val="18"/>
              </w:rPr>
              <w:t>Educaţie şi competenţe</w:t>
            </w:r>
          </w:p>
        </w:tc>
      </w:tr>
      <w:tr w:rsidR="005926FC" w:rsidRPr="002428E5" w14:paraId="54624933" w14:textId="77777777" w:rsidTr="00280365">
        <w:trPr>
          <w:trHeight w:val="794"/>
        </w:trPr>
        <w:tc>
          <w:tcPr>
            <w:tcW w:w="10905" w:type="dxa"/>
            <w:vAlign w:val="center"/>
          </w:tcPr>
          <w:p w14:paraId="0209FE02" w14:textId="77777777" w:rsidR="005926FC" w:rsidRPr="00EB3875" w:rsidRDefault="005926FC" w:rsidP="00280365">
            <w:pPr>
              <w:spacing w:after="60"/>
              <w:jc w:val="both"/>
              <w:rPr>
                <w:rFonts w:ascii="Trebuchet MS" w:hAnsi="Trebuchet MS"/>
                <w:sz w:val="18"/>
                <w:szCs w:val="18"/>
              </w:rPr>
            </w:pPr>
            <w:r w:rsidRPr="00EB3875">
              <w:rPr>
                <w:rFonts w:ascii="Trebuchet MS" w:hAnsi="Trebuchet MS"/>
                <w:b/>
                <w:sz w:val="18"/>
                <w:szCs w:val="18"/>
              </w:rPr>
              <w:t>O.S.6.13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: </w:t>
            </w:r>
            <w:r>
              <w:rPr>
                <w:rFonts w:ascii="Trebuchet MS" w:hAnsi="Trebuchet MS"/>
                <w:sz w:val="18"/>
                <w:szCs w:val="18"/>
              </w:rPr>
              <w:t xml:space="preserve">  </w:t>
            </w:r>
            <w:r w:rsidRPr="00EB3875">
              <w:rPr>
                <w:rFonts w:ascii="Trebuchet MS" w:hAnsi="Trebuchet MS"/>
                <w:sz w:val="18"/>
                <w:szCs w:val="18"/>
              </w:rPr>
              <w:t>Creșterea numărului absolvenților de învațamânt terțiar universitar si non-universitar care își găsesc un loc de muncă urmare a accesului la activitați de învațare/ cercetare/ inovare la un potențial loc de muncă, cu accent pe sectoarele economice cu potențial competitiv identificate conform SNC și domeniile de specializare inteligentă conform SNCDI</w:t>
            </w:r>
          </w:p>
        </w:tc>
      </w:tr>
      <w:tr w:rsidR="005926FC" w:rsidRPr="002428E5" w14:paraId="449EB255" w14:textId="77777777" w:rsidTr="00280365">
        <w:trPr>
          <w:trHeight w:val="567"/>
        </w:trPr>
        <w:tc>
          <w:tcPr>
            <w:tcW w:w="10905" w:type="dxa"/>
            <w:vAlign w:val="center"/>
          </w:tcPr>
          <w:p w14:paraId="599F0564" w14:textId="77777777" w:rsidR="005926FC" w:rsidRPr="00EB3875" w:rsidRDefault="005926FC" w:rsidP="00280365">
            <w:pPr>
              <w:spacing w:after="60"/>
              <w:jc w:val="both"/>
              <w:rPr>
                <w:rFonts w:ascii="Trebuchet MS" w:hAnsi="Trebuchet MS"/>
                <w:sz w:val="18"/>
                <w:szCs w:val="18"/>
              </w:rPr>
            </w:pPr>
            <w:r w:rsidRPr="00EB3875">
              <w:rPr>
                <w:rFonts w:ascii="Trebuchet MS" w:hAnsi="Trebuchet MS"/>
                <w:b/>
                <w:sz w:val="18"/>
                <w:szCs w:val="18"/>
              </w:rPr>
              <w:t>Titlul proiectului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: Rețea de excelență în cercetare </w:t>
            </w:r>
            <w:r>
              <w:rPr>
                <w:rFonts w:ascii="Trebuchet MS" w:hAnsi="Trebuchet MS"/>
                <w:sz w:val="18"/>
                <w:szCs w:val="18"/>
              </w:rPr>
              <w:t>și inovare aplicativă</w:t>
            </w:r>
            <w:r w:rsidRPr="00EB3875">
              <w:rPr>
                <w:rFonts w:ascii="Trebuchet MS" w:hAnsi="Trebuchet MS"/>
                <w:sz w:val="18"/>
                <w:szCs w:val="18"/>
              </w:rPr>
              <w:t xml:space="preserve"> pentru </w:t>
            </w:r>
            <w:r>
              <w:rPr>
                <w:rFonts w:ascii="Trebuchet MS" w:hAnsi="Trebuchet MS"/>
                <w:sz w:val="18"/>
                <w:szCs w:val="18"/>
              </w:rPr>
              <w:t>programele de studii doctorale ș</w:t>
            </w:r>
            <w:r w:rsidRPr="00EB3875">
              <w:rPr>
                <w:rFonts w:ascii="Trebuchet MS" w:hAnsi="Trebuchet MS"/>
                <w:sz w:val="18"/>
                <w:szCs w:val="18"/>
              </w:rPr>
              <w:t>i postdoctorale/InoHubDoc</w:t>
            </w:r>
          </w:p>
        </w:tc>
      </w:tr>
      <w:tr w:rsidR="005926FC" w:rsidRPr="00EB3875" w14:paraId="16E12E59" w14:textId="77777777" w:rsidTr="00280365">
        <w:trPr>
          <w:trHeight w:val="454"/>
        </w:trPr>
        <w:tc>
          <w:tcPr>
            <w:tcW w:w="10905" w:type="dxa"/>
            <w:vAlign w:val="center"/>
          </w:tcPr>
          <w:p w14:paraId="172C3B07" w14:textId="77777777" w:rsidR="005926FC" w:rsidRPr="00EB3875" w:rsidRDefault="005926FC" w:rsidP="00280365">
            <w:pPr>
              <w:spacing w:after="60"/>
              <w:jc w:val="both"/>
              <w:rPr>
                <w:rFonts w:ascii="Trebuchet MS" w:hAnsi="Trebuchet MS"/>
                <w:b/>
                <w:sz w:val="18"/>
                <w:szCs w:val="18"/>
              </w:rPr>
            </w:pPr>
            <w:r>
              <w:rPr>
                <w:rFonts w:ascii="Trebuchet MS" w:hAnsi="Trebuchet MS"/>
                <w:b/>
                <w:sz w:val="18"/>
                <w:szCs w:val="18"/>
              </w:rPr>
              <w:t xml:space="preserve">Cod proiect:   </w:t>
            </w:r>
            <w:r>
              <w:rPr>
                <w:rFonts w:ascii="Trebuchet MS" w:hAnsi="Trebuchet MS"/>
                <w:bCs/>
                <w:sz w:val="18"/>
                <w:szCs w:val="18"/>
              </w:rPr>
              <w:t>POCU/99</w:t>
            </w:r>
            <w:r w:rsidRPr="00EB3875">
              <w:rPr>
                <w:rFonts w:ascii="Trebuchet MS" w:hAnsi="Trebuchet MS"/>
                <w:bCs/>
                <w:sz w:val="18"/>
                <w:szCs w:val="18"/>
              </w:rPr>
              <w:t>3/6/13/153437</w:t>
            </w:r>
          </w:p>
        </w:tc>
      </w:tr>
    </w:tbl>
    <w:p w14:paraId="57BBC5A7" w14:textId="77777777" w:rsidR="005926FC" w:rsidRDefault="005926FC" w:rsidP="005926FC"/>
    <w:p w14:paraId="599A6FC8" w14:textId="77777777" w:rsidR="005926FC" w:rsidRDefault="005926FC" w:rsidP="005926FC">
      <w:pPr>
        <w:jc w:val="right"/>
        <w:rPr>
          <w:i/>
        </w:rPr>
      </w:pPr>
      <w:r w:rsidRPr="00CF6C9E">
        <w:rPr>
          <w:i/>
        </w:rPr>
        <w:t xml:space="preserve">Anexa </w:t>
      </w:r>
      <w:r>
        <w:rPr>
          <w:i/>
        </w:rPr>
        <w:t>7</w:t>
      </w:r>
    </w:p>
    <w:p w14:paraId="14BF3CE0" w14:textId="77777777" w:rsidR="005926FC" w:rsidRPr="008C6C9C" w:rsidRDefault="005926FC" w:rsidP="005926FC">
      <w:pPr>
        <w:spacing w:line="240" w:lineRule="auto"/>
        <w:ind w:left="1152" w:hanging="1152"/>
        <w:jc w:val="center"/>
        <w:rPr>
          <w:b/>
          <w:lang w:val="es-ES"/>
        </w:rPr>
      </w:pPr>
      <w:r w:rsidRPr="008C6C9C">
        <w:rPr>
          <w:b/>
          <w:lang w:val="es-ES"/>
        </w:rPr>
        <w:t>FIŞA DE EVALUARE INDIVIDUALĂ</w:t>
      </w:r>
    </w:p>
    <w:p w14:paraId="078F2276" w14:textId="77777777" w:rsidR="005926FC" w:rsidRPr="008C6C9C" w:rsidRDefault="005926FC" w:rsidP="005926FC">
      <w:pPr>
        <w:widowControl w:val="0"/>
        <w:autoSpaceDE w:val="0"/>
        <w:autoSpaceDN w:val="0"/>
        <w:adjustRightInd w:val="0"/>
        <w:spacing w:line="240" w:lineRule="auto"/>
        <w:ind w:left="3600" w:hanging="3600"/>
        <w:jc w:val="center"/>
        <w:rPr>
          <w:b/>
          <w:bCs/>
          <w:lang w:val="es-ES"/>
        </w:rPr>
      </w:pPr>
      <w:proofErr w:type="spellStart"/>
      <w:r w:rsidRPr="008C6C9C">
        <w:rPr>
          <w:b/>
          <w:lang w:val="es-ES"/>
        </w:rPr>
        <w:t>Competiţia</w:t>
      </w:r>
      <w:proofErr w:type="spellEnd"/>
      <w:r w:rsidRPr="008C6C9C">
        <w:rPr>
          <w:b/>
          <w:lang w:val="es-ES"/>
        </w:rPr>
        <w:t xml:space="preserve"> </w:t>
      </w:r>
      <w:proofErr w:type="spellStart"/>
      <w:r w:rsidRPr="008C6C9C">
        <w:rPr>
          <w:b/>
          <w:lang w:val="es-ES"/>
        </w:rPr>
        <w:t>InoHubDoc</w:t>
      </w:r>
      <w:proofErr w:type="spellEnd"/>
      <w:r w:rsidRPr="008C6C9C">
        <w:rPr>
          <w:b/>
          <w:lang w:val="es-ES"/>
        </w:rPr>
        <w:t xml:space="preserve"> – </w:t>
      </w:r>
      <w:proofErr w:type="spellStart"/>
      <w:r w:rsidRPr="008C6C9C">
        <w:rPr>
          <w:b/>
          <w:lang w:val="es-ES"/>
        </w:rPr>
        <w:t>cercet</w:t>
      </w:r>
      <w:proofErr w:type="spellEnd"/>
      <w:r>
        <w:rPr>
          <w:b/>
        </w:rPr>
        <w:t>ă</w:t>
      </w:r>
      <w:proofErr w:type="spellStart"/>
      <w:r w:rsidRPr="008C6C9C">
        <w:rPr>
          <w:b/>
          <w:lang w:val="es-ES"/>
        </w:rPr>
        <w:t>tori</w:t>
      </w:r>
      <w:proofErr w:type="spellEnd"/>
      <w:r w:rsidRPr="008C6C9C">
        <w:rPr>
          <w:b/>
          <w:lang w:val="es-ES"/>
        </w:rPr>
        <w:t xml:space="preserve"> </w:t>
      </w:r>
      <w:proofErr w:type="spellStart"/>
      <w:r w:rsidRPr="008C6C9C">
        <w:rPr>
          <w:b/>
          <w:lang w:val="es-ES"/>
        </w:rPr>
        <w:t>postdoctoranzi</w:t>
      </w:r>
      <w:proofErr w:type="spellEnd"/>
    </w:p>
    <w:p w14:paraId="1929CE7A" w14:textId="77777777" w:rsidR="005926FC" w:rsidRPr="0090652F" w:rsidRDefault="005926FC" w:rsidP="005926FC">
      <w:pPr>
        <w:spacing w:after="0" w:line="240" w:lineRule="auto"/>
        <w:rPr>
          <w:b/>
        </w:rPr>
      </w:pPr>
      <w:r w:rsidRPr="0090652F">
        <w:rPr>
          <w:b/>
        </w:rPr>
        <w:t>DATE DE IDENTIFICARE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5"/>
        <w:gridCol w:w="6370"/>
      </w:tblGrid>
      <w:tr w:rsidR="005926FC" w:rsidRPr="004C790C" w14:paraId="69CE7A76" w14:textId="77777777" w:rsidTr="00280365">
        <w:tc>
          <w:tcPr>
            <w:tcW w:w="3348" w:type="dxa"/>
            <w:vAlign w:val="center"/>
          </w:tcPr>
          <w:p w14:paraId="73E2EE57" w14:textId="77777777" w:rsidR="005926FC" w:rsidRPr="0090652F" w:rsidRDefault="005926FC" w:rsidP="00280365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>Candidat:</w:t>
            </w:r>
          </w:p>
        </w:tc>
        <w:tc>
          <w:tcPr>
            <w:tcW w:w="6120" w:type="dxa"/>
            <w:vAlign w:val="center"/>
          </w:tcPr>
          <w:p w14:paraId="63DE7F82" w14:textId="77777777" w:rsidR="005926FC" w:rsidRDefault="005926FC" w:rsidP="00280365">
            <w:pPr>
              <w:spacing w:after="0" w:line="240" w:lineRule="auto"/>
            </w:pPr>
          </w:p>
        </w:tc>
      </w:tr>
      <w:tr w:rsidR="005926FC" w:rsidRPr="004C790C" w14:paraId="608FE26B" w14:textId="77777777" w:rsidTr="00280365">
        <w:tc>
          <w:tcPr>
            <w:tcW w:w="3348" w:type="dxa"/>
            <w:vAlign w:val="center"/>
          </w:tcPr>
          <w:p w14:paraId="313CF1B6" w14:textId="77777777" w:rsidR="005926FC" w:rsidRPr="0090652F" w:rsidRDefault="005926FC" w:rsidP="00280365">
            <w:pPr>
              <w:spacing w:after="0" w:line="240" w:lineRule="auto"/>
              <w:rPr>
                <w:b/>
              </w:rPr>
            </w:pPr>
            <w:r w:rsidRPr="0090652F">
              <w:rPr>
                <w:b/>
              </w:rPr>
              <w:t xml:space="preserve">Titlul </w:t>
            </w:r>
            <w:r>
              <w:rPr>
                <w:b/>
              </w:rPr>
              <w:t>proiectului</w:t>
            </w:r>
            <w:r w:rsidRPr="0090652F">
              <w:rPr>
                <w:b/>
              </w:rPr>
              <w:t>:</w:t>
            </w:r>
          </w:p>
        </w:tc>
        <w:tc>
          <w:tcPr>
            <w:tcW w:w="6120" w:type="dxa"/>
            <w:vAlign w:val="center"/>
          </w:tcPr>
          <w:p w14:paraId="0A119BBA" w14:textId="77777777" w:rsidR="005926FC" w:rsidRPr="004C790C" w:rsidRDefault="005926FC" w:rsidP="00280365">
            <w:pPr>
              <w:spacing w:after="0" w:line="240" w:lineRule="auto"/>
            </w:pPr>
          </w:p>
        </w:tc>
      </w:tr>
      <w:tr w:rsidR="005926FC" w:rsidRPr="004C790C" w14:paraId="11F796DA" w14:textId="77777777" w:rsidTr="00280365">
        <w:tc>
          <w:tcPr>
            <w:tcW w:w="3348" w:type="dxa"/>
            <w:vAlign w:val="center"/>
          </w:tcPr>
          <w:p w14:paraId="0AEE1763" w14:textId="77777777" w:rsidR="005926FC" w:rsidRPr="004C790C" w:rsidRDefault="005926FC" w:rsidP="00280365">
            <w:pPr>
              <w:spacing w:after="0" w:line="240" w:lineRule="auto"/>
            </w:pPr>
            <w:r w:rsidRPr="0090652F">
              <w:rPr>
                <w:b/>
                <w:bCs/>
                <w:noProof/>
                <w:snapToGrid w:val="0"/>
              </w:rPr>
              <w:t>Domeniul de specializare</w:t>
            </w:r>
            <w:r>
              <w:rPr>
                <w:rStyle w:val="FootnoteReference"/>
                <w:bCs/>
                <w:noProof/>
                <w:snapToGrid w:val="0"/>
              </w:rPr>
              <w:footnoteReference w:id="2"/>
            </w:r>
            <w:r w:rsidRPr="004C790C">
              <w:rPr>
                <w:bCs/>
                <w:noProof/>
                <w:snapToGrid w:val="0"/>
              </w:rPr>
              <w:t>:</w:t>
            </w:r>
          </w:p>
        </w:tc>
        <w:tc>
          <w:tcPr>
            <w:tcW w:w="6120" w:type="dxa"/>
            <w:vAlign w:val="center"/>
          </w:tcPr>
          <w:p w14:paraId="6B03F5BF" w14:textId="77777777" w:rsidR="005926FC" w:rsidRPr="004C790C" w:rsidRDefault="005926FC" w:rsidP="00280365">
            <w:pPr>
              <w:spacing w:after="0" w:line="240" w:lineRule="auto"/>
            </w:pPr>
          </w:p>
        </w:tc>
      </w:tr>
    </w:tbl>
    <w:p w14:paraId="6262E36A" w14:textId="77777777" w:rsidR="005926FC" w:rsidRDefault="005926FC" w:rsidP="005926FC">
      <w:pPr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03"/>
        <w:gridCol w:w="1451"/>
        <w:gridCol w:w="4201"/>
      </w:tblGrid>
      <w:tr w:rsidR="005926FC" w:rsidRPr="004C790C" w14:paraId="19DF6255" w14:textId="77777777" w:rsidTr="00280365">
        <w:tc>
          <w:tcPr>
            <w:tcW w:w="41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6BB3885" w14:textId="77777777" w:rsidR="005926FC" w:rsidRPr="004C790C" w:rsidRDefault="005926FC" w:rsidP="00280365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CRITERIU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</w:tcPr>
          <w:p w14:paraId="57740614" w14:textId="77777777" w:rsidR="005926FC" w:rsidRPr="004C790C" w:rsidRDefault="005926FC" w:rsidP="0028036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NCTAJ</w:t>
            </w:r>
          </w:p>
        </w:tc>
        <w:tc>
          <w:tcPr>
            <w:tcW w:w="410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191A1D36" w14:textId="77777777" w:rsidR="005926FC" w:rsidRPr="004C790C" w:rsidRDefault="005926FC" w:rsidP="00280365">
            <w:pPr>
              <w:spacing w:after="0" w:line="240" w:lineRule="auto"/>
              <w:jc w:val="center"/>
              <w:rPr>
                <w:b/>
              </w:rPr>
            </w:pPr>
            <w:r w:rsidRPr="004C790C">
              <w:rPr>
                <w:b/>
              </w:rPr>
              <w:t>COMENTARII</w:t>
            </w:r>
          </w:p>
        </w:tc>
      </w:tr>
      <w:tr w:rsidR="005926FC" w:rsidRPr="002428E5" w14:paraId="54DD7666" w14:textId="77777777" w:rsidTr="00280365">
        <w:tc>
          <w:tcPr>
            <w:tcW w:w="4106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29CC15D2" w14:textId="77777777" w:rsidR="005926FC" w:rsidRPr="008C6C9C" w:rsidRDefault="005926FC" w:rsidP="00280365">
            <w:pPr>
              <w:spacing w:after="0" w:line="240" w:lineRule="auto"/>
              <w:rPr>
                <w:b/>
                <w:lang w:val="es-ES"/>
              </w:rPr>
            </w:pPr>
            <w:r w:rsidRPr="008C6C9C">
              <w:rPr>
                <w:b/>
                <w:lang w:val="es-ES"/>
              </w:rPr>
              <w:t xml:space="preserve">CP1. </w:t>
            </w:r>
            <w:proofErr w:type="spellStart"/>
            <w:r w:rsidRPr="008C6C9C">
              <w:rPr>
                <w:b/>
                <w:lang w:val="es-ES"/>
              </w:rPr>
              <w:t>Proiect</w:t>
            </w:r>
            <w:proofErr w:type="spellEnd"/>
            <w:r w:rsidRPr="008C6C9C">
              <w:rPr>
                <w:b/>
                <w:lang w:val="es-ES"/>
              </w:rPr>
              <w:t xml:space="preserve"> de </w:t>
            </w:r>
            <w:proofErr w:type="spellStart"/>
            <w:r w:rsidRPr="008C6C9C">
              <w:rPr>
                <w:b/>
                <w:lang w:val="es-ES"/>
              </w:rPr>
              <w:t>cercetare</w:t>
            </w:r>
            <w:proofErr w:type="spellEnd"/>
            <w:r w:rsidRPr="008C6C9C">
              <w:rPr>
                <w:b/>
                <w:lang w:val="es-ES"/>
              </w:rPr>
              <w:t xml:space="preserve"> </w:t>
            </w:r>
            <w:r>
              <w:rPr>
                <w:b/>
              </w:rPr>
              <w:t>ș</w:t>
            </w:r>
            <w:r w:rsidRPr="008C6C9C">
              <w:rPr>
                <w:b/>
                <w:lang w:val="es-ES"/>
              </w:rPr>
              <w:t xml:space="preserve">i </w:t>
            </w:r>
            <w:proofErr w:type="spellStart"/>
            <w:r w:rsidRPr="008C6C9C">
              <w:rPr>
                <w:b/>
                <w:lang w:val="es-ES"/>
              </w:rPr>
              <w:t>interviu</w:t>
            </w:r>
            <w:proofErr w:type="spellEnd"/>
          </w:p>
        </w:tc>
        <w:tc>
          <w:tcPr>
            <w:tcW w:w="1418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156DE2F2" w14:textId="77777777" w:rsidR="005926FC" w:rsidRPr="008C6C9C" w:rsidRDefault="005926FC" w:rsidP="00280365">
            <w:pPr>
              <w:spacing w:after="0" w:line="240" w:lineRule="auto"/>
              <w:jc w:val="center"/>
              <w:rPr>
                <w:b/>
                <w:lang w:val="es-ES"/>
              </w:rPr>
            </w:pPr>
          </w:p>
        </w:tc>
        <w:tc>
          <w:tcPr>
            <w:tcW w:w="4105" w:type="dxa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33A82698" w14:textId="77777777" w:rsidR="005926FC" w:rsidRPr="008C6C9C" w:rsidRDefault="005926FC" w:rsidP="00280365">
            <w:pPr>
              <w:spacing w:after="0" w:line="240" w:lineRule="auto"/>
              <w:jc w:val="center"/>
              <w:rPr>
                <w:b/>
                <w:lang w:val="es-ES"/>
              </w:rPr>
            </w:pPr>
          </w:p>
        </w:tc>
      </w:tr>
      <w:tr w:rsidR="005926FC" w:rsidRPr="004C790C" w14:paraId="0E4266CD" w14:textId="77777777" w:rsidTr="00280365">
        <w:tc>
          <w:tcPr>
            <w:tcW w:w="4106" w:type="dxa"/>
            <w:tcBorders>
              <w:left w:val="single" w:sz="12" w:space="0" w:color="auto"/>
            </w:tcBorders>
            <w:shd w:val="clear" w:color="auto" w:fill="auto"/>
          </w:tcPr>
          <w:p w14:paraId="4F141772" w14:textId="77777777" w:rsidR="005926FC" w:rsidRDefault="005926FC" w:rsidP="00280365">
            <w:pPr>
              <w:spacing w:after="0" w:line="240" w:lineRule="auto"/>
              <w:ind w:left="447"/>
            </w:pPr>
            <w:r>
              <w:t xml:space="preserve">1. Relevanța științifică </w:t>
            </w:r>
          </w:p>
          <w:p w14:paraId="50D45BEF" w14:textId="77777777" w:rsidR="005926FC" w:rsidRPr="00CB1128" w:rsidRDefault="005926FC" w:rsidP="00280365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(max  5 puncte)</w:t>
            </w:r>
          </w:p>
        </w:tc>
        <w:tc>
          <w:tcPr>
            <w:tcW w:w="1418" w:type="dxa"/>
            <w:shd w:val="clear" w:color="auto" w:fill="auto"/>
          </w:tcPr>
          <w:p w14:paraId="7DD7D2C3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right w:val="single" w:sz="12" w:space="0" w:color="auto"/>
            </w:tcBorders>
            <w:shd w:val="clear" w:color="auto" w:fill="auto"/>
          </w:tcPr>
          <w:p w14:paraId="5BBD751B" w14:textId="77777777" w:rsidR="005926FC" w:rsidRPr="00A03EB9" w:rsidRDefault="005926FC" w:rsidP="00280365">
            <w:pPr>
              <w:spacing w:after="0" w:line="240" w:lineRule="auto"/>
            </w:pPr>
          </w:p>
        </w:tc>
      </w:tr>
      <w:tr w:rsidR="005926FC" w:rsidRPr="004C790C" w14:paraId="4FD76A7F" w14:textId="77777777" w:rsidTr="00280365">
        <w:tc>
          <w:tcPr>
            <w:tcW w:w="4106" w:type="dxa"/>
            <w:tcBorders>
              <w:left w:val="single" w:sz="12" w:space="0" w:color="auto"/>
            </w:tcBorders>
            <w:shd w:val="clear" w:color="auto" w:fill="auto"/>
          </w:tcPr>
          <w:p w14:paraId="246E7FB8" w14:textId="77777777" w:rsidR="005926FC" w:rsidRDefault="005926FC" w:rsidP="00280365">
            <w:pPr>
              <w:spacing w:after="0" w:line="240" w:lineRule="auto"/>
              <w:ind w:left="447"/>
            </w:pPr>
            <w:r>
              <w:t>2. Obiective</w:t>
            </w:r>
          </w:p>
          <w:p w14:paraId="3E2686FE" w14:textId="77777777" w:rsidR="005926FC" w:rsidRPr="00CB1128" w:rsidRDefault="005926FC" w:rsidP="00280365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(max  5 puncte)</w:t>
            </w:r>
          </w:p>
        </w:tc>
        <w:tc>
          <w:tcPr>
            <w:tcW w:w="1418" w:type="dxa"/>
            <w:shd w:val="clear" w:color="auto" w:fill="auto"/>
          </w:tcPr>
          <w:p w14:paraId="67158D3F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right w:val="single" w:sz="12" w:space="0" w:color="auto"/>
            </w:tcBorders>
            <w:shd w:val="clear" w:color="auto" w:fill="auto"/>
          </w:tcPr>
          <w:p w14:paraId="40D894F6" w14:textId="77777777" w:rsidR="005926FC" w:rsidRPr="00A03EB9" w:rsidRDefault="005926FC" w:rsidP="00280365">
            <w:pPr>
              <w:spacing w:after="0" w:line="240" w:lineRule="auto"/>
            </w:pPr>
          </w:p>
        </w:tc>
      </w:tr>
      <w:tr w:rsidR="005926FC" w:rsidRPr="004C790C" w14:paraId="2845BFF1" w14:textId="77777777" w:rsidTr="00280365">
        <w:tc>
          <w:tcPr>
            <w:tcW w:w="4106" w:type="dxa"/>
            <w:tcBorders>
              <w:left w:val="single" w:sz="12" w:space="0" w:color="auto"/>
            </w:tcBorders>
            <w:shd w:val="clear" w:color="auto" w:fill="auto"/>
          </w:tcPr>
          <w:p w14:paraId="161D6EC5" w14:textId="77777777" w:rsidR="005926FC" w:rsidRDefault="005926FC" w:rsidP="00280365">
            <w:pPr>
              <w:spacing w:after="0" w:line="240" w:lineRule="auto"/>
              <w:ind w:left="447"/>
            </w:pPr>
            <w:r>
              <w:t>3. Metodologie</w:t>
            </w:r>
          </w:p>
          <w:p w14:paraId="022F2CE0" w14:textId="77777777" w:rsidR="005926FC" w:rsidRPr="00CB1128" w:rsidRDefault="005926FC" w:rsidP="00280365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 xml:space="preserve">(max  </w:t>
            </w:r>
            <w:r>
              <w:rPr>
                <w:sz w:val="20"/>
                <w:szCs w:val="20"/>
              </w:rPr>
              <w:t>5</w:t>
            </w:r>
            <w:r w:rsidRPr="00CB1128">
              <w:rPr>
                <w:sz w:val="20"/>
                <w:szCs w:val="20"/>
              </w:rPr>
              <w:t xml:space="preserve"> puncte)</w:t>
            </w:r>
          </w:p>
        </w:tc>
        <w:tc>
          <w:tcPr>
            <w:tcW w:w="1418" w:type="dxa"/>
            <w:shd w:val="clear" w:color="auto" w:fill="auto"/>
          </w:tcPr>
          <w:p w14:paraId="66D92E6B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right w:val="single" w:sz="12" w:space="0" w:color="auto"/>
            </w:tcBorders>
            <w:shd w:val="clear" w:color="auto" w:fill="auto"/>
          </w:tcPr>
          <w:p w14:paraId="34D69CAF" w14:textId="77777777" w:rsidR="005926FC" w:rsidRPr="00A03EB9" w:rsidRDefault="005926FC" w:rsidP="00280365">
            <w:pPr>
              <w:spacing w:after="0" w:line="240" w:lineRule="auto"/>
            </w:pPr>
          </w:p>
        </w:tc>
      </w:tr>
      <w:tr w:rsidR="005926FC" w:rsidRPr="004C790C" w14:paraId="5D57D6A2" w14:textId="77777777" w:rsidTr="00280365">
        <w:tc>
          <w:tcPr>
            <w:tcW w:w="4106" w:type="dxa"/>
            <w:tcBorders>
              <w:left w:val="single" w:sz="12" w:space="0" w:color="auto"/>
            </w:tcBorders>
            <w:shd w:val="clear" w:color="auto" w:fill="auto"/>
          </w:tcPr>
          <w:p w14:paraId="16E13647" w14:textId="77777777" w:rsidR="005926FC" w:rsidRPr="00CB07B5" w:rsidRDefault="005926FC" w:rsidP="00280365">
            <w:pPr>
              <w:spacing w:after="0" w:line="240" w:lineRule="auto"/>
              <w:ind w:left="447"/>
            </w:pPr>
            <w:r w:rsidRPr="00CB07B5">
              <w:t xml:space="preserve">4. Publicarea rezultatelor </w:t>
            </w:r>
          </w:p>
          <w:p w14:paraId="58EBFE55" w14:textId="77777777" w:rsidR="005926FC" w:rsidRPr="00CB07B5" w:rsidRDefault="005926FC" w:rsidP="00280365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CB07B5">
              <w:rPr>
                <w:sz w:val="20"/>
                <w:szCs w:val="20"/>
              </w:rPr>
              <w:t>(max  5 puncte)</w:t>
            </w:r>
          </w:p>
        </w:tc>
        <w:tc>
          <w:tcPr>
            <w:tcW w:w="1418" w:type="dxa"/>
            <w:shd w:val="clear" w:color="auto" w:fill="auto"/>
          </w:tcPr>
          <w:p w14:paraId="7088FA16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right w:val="single" w:sz="12" w:space="0" w:color="auto"/>
            </w:tcBorders>
            <w:shd w:val="clear" w:color="auto" w:fill="auto"/>
          </w:tcPr>
          <w:p w14:paraId="51EF1DD2" w14:textId="77777777" w:rsidR="005926FC" w:rsidRPr="00A03EB9" w:rsidRDefault="005926FC" w:rsidP="00280365">
            <w:pPr>
              <w:spacing w:after="0" w:line="240" w:lineRule="auto"/>
            </w:pPr>
          </w:p>
        </w:tc>
      </w:tr>
      <w:tr w:rsidR="005926FC" w:rsidRPr="004C790C" w14:paraId="2614602C" w14:textId="77777777" w:rsidTr="00280365">
        <w:tc>
          <w:tcPr>
            <w:tcW w:w="410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DD1DA6C" w14:textId="77777777" w:rsidR="005926FC" w:rsidRPr="008C6C9C" w:rsidRDefault="005926FC" w:rsidP="00280365">
            <w:pPr>
              <w:spacing w:after="0" w:line="240" w:lineRule="auto"/>
              <w:ind w:left="447"/>
              <w:rPr>
                <w:lang w:val="es-ES"/>
              </w:rPr>
            </w:pPr>
            <w:r w:rsidRPr="008C6C9C">
              <w:rPr>
                <w:lang w:val="es-ES"/>
              </w:rPr>
              <w:t xml:space="preserve">5. </w:t>
            </w:r>
            <w:proofErr w:type="spellStart"/>
            <w:r w:rsidRPr="008C6C9C">
              <w:rPr>
                <w:lang w:val="es-ES"/>
              </w:rPr>
              <w:t>Gradul</w:t>
            </w:r>
            <w:proofErr w:type="spellEnd"/>
            <w:r w:rsidRPr="008C6C9C">
              <w:rPr>
                <w:lang w:val="es-ES"/>
              </w:rPr>
              <w:t xml:space="preserve"> de </w:t>
            </w:r>
            <w:proofErr w:type="spellStart"/>
            <w:r w:rsidRPr="008C6C9C">
              <w:rPr>
                <w:lang w:val="es-ES"/>
              </w:rPr>
              <w:t>indeplinire</w:t>
            </w:r>
            <w:proofErr w:type="spellEnd"/>
            <w:r w:rsidRPr="008C6C9C">
              <w:rPr>
                <w:lang w:val="es-ES"/>
              </w:rPr>
              <w:t xml:space="preserve"> al </w:t>
            </w:r>
            <w:proofErr w:type="spellStart"/>
            <w:r w:rsidRPr="008C6C9C">
              <w:rPr>
                <w:lang w:val="es-ES"/>
              </w:rPr>
              <w:t>criteriilor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minimale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pentru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ocuparea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unei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functii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didactice</w:t>
            </w:r>
            <w:proofErr w:type="spellEnd"/>
            <w:r w:rsidRPr="008C6C9C">
              <w:rPr>
                <w:lang w:val="es-ES"/>
              </w:rPr>
              <w:t xml:space="preserve"> / </w:t>
            </w:r>
            <w:proofErr w:type="spellStart"/>
            <w:r w:rsidRPr="008C6C9C">
              <w:rPr>
                <w:lang w:val="es-ES"/>
              </w:rPr>
              <w:t>cercetare</w:t>
            </w:r>
            <w:proofErr w:type="spellEnd"/>
            <w:r w:rsidRPr="008C6C9C">
              <w:rPr>
                <w:lang w:val="es-ES"/>
              </w:rPr>
              <w:t xml:space="preserve"> </w:t>
            </w:r>
            <w:proofErr w:type="spellStart"/>
            <w:r w:rsidRPr="008C6C9C">
              <w:rPr>
                <w:lang w:val="es-ES"/>
              </w:rPr>
              <w:t>superioare</w:t>
            </w:r>
            <w:proofErr w:type="spellEnd"/>
          </w:p>
          <w:p w14:paraId="46B52558" w14:textId="77777777" w:rsidR="005926FC" w:rsidRPr="00CB07B5" w:rsidRDefault="005926FC" w:rsidP="00280365">
            <w:pPr>
              <w:spacing w:after="0" w:line="240" w:lineRule="auto"/>
              <w:ind w:left="447"/>
              <w:rPr>
                <w:sz w:val="20"/>
                <w:szCs w:val="20"/>
              </w:rPr>
            </w:pPr>
            <w:r w:rsidRPr="00CB07B5">
              <w:rPr>
                <w:sz w:val="20"/>
                <w:szCs w:val="20"/>
              </w:rPr>
              <w:t>(max  10 puncte)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</w:tcPr>
          <w:p w14:paraId="2E667F15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260180" w14:textId="77777777" w:rsidR="005926FC" w:rsidRPr="00CB2108" w:rsidRDefault="005926FC" w:rsidP="00280365">
            <w:pPr>
              <w:spacing w:after="0" w:line="240" w:lineRule="auto"/>
            </w:pPr>
          </w:p>
        </w:tc>
      </w:tr>
      <w:tr w:rsidR="005926FC" w:rsidRPr="004C790C" w14:paraId="20C6FF44" w14:textId="77777777" w:rsidTr="00280365">
        <w:tc>
          <w:tcPr>
            <w:tcW w:w="41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/>
          </w:tcPr>
          <w:p w14:paraId="76BA3533" w14:textId="77777777" w:rsidR="005926FC" w:rsidRPr="004C790C" w:rsidRDefault="005926FC" w:rsidP="00280365">
            <w:pPr>
              <w:spacing w:after="0" w:line="240" w:lineRule="auto"/>
              <w:rPr>
                <w:b/>
              </w:rPr>
            </w:pPr>
            <w:r w:rsidRPr="004C790C">
              <w:rPr>
                <w:b/>
              </w:rPr>
              <w:t>TOTAL</w:t>
            </w:r>
            <w:r>
              <w:rPr>
                <w:b/>
              </w:rPr>
              <w:t xml:space="preserve">  CP1 (max 30 puncte)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6097CEBA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AE2904F" w14:textId="77777777" w:rsidR="005926FC" w:rsidRPr="00DE6DE3" w:rsidRDefault="005926FC" w:rsidP="0028036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DE6DE3">
              <w:rPr>
                <w:i/>
                <w:sz w:val="20"/>
                <w:szCs w:val="20"/>
              </w:rPr>
              <w:t>(comentariile pot fi continuate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DE6DE3">
              <w:rPr>
                <w:i/>
                <w:sz w:val="20"/>
                <w:szCs w:val="20"/>
              </w:rPr>
              <w:t>pe o pagină separată)</w:t>
            </w:r>
          </w:p>
        </w:tc>
      </w:tr>
      <w:tr w:rsidR="005926FC" w:rsidRPr="004C790C" w14:paraId="56635308" w14:textId="77777777" w:rsidTr="00280365">
        <w:tc>
          <w:tcPr>
            <w:tcW w:w="4106" w:type="dxa"/>
            <w:tcBorders>
              <w:left w:val="single" w:sz="12" w:space="0" w:color="auto"/>
            </w:tcBorders>
            <w:shd w:val="clear" w:color="auto" w:fill="auto"/>
          </w:tcPr>
          <w:p w14:paraId="0D3BA202" w14:textId="77777777" w:rsidR="005926FC" w:rsidRPr="008C6C9C" w:rsidRDefault="005926FC" w:rsidP="00280365">
            <w:pPr>
              <w:spacing w:after="0" w:line="240" w:lineRule="auto"/>
              <w:rPr>
                <w:b/>
                <w:lang w:val="es-ES"/>
              </w:rPr>
            </w:pPr>
            <w:r w:rsidRPr="008C6C9C">
              <w:rPr>
                <w:b/>
                <w:lang w:val="es-ES"/>
              </w:rPr>
              <w:t xml:space="preserve">CP2. </w:t>
            </w:r>
            <w:proofErr w:type="spellStart"/>
            <w:r w:rsidRPr="008C6C9C">
              <w:rPr>
                <w:b/>
                <w:lang w:val="es-ES"/>
              </w:rPr>
              <w:t>Evaluarea</w:t>
            </w:r>
            <w:proofErr w:type="spellEnd"/>
            <w:r w:rsidRPr="008C6C9C">
              <w:rPr>
                <w:b/>
                <w:lang w:val="es-ES"/>
              </w:rPr>
              <w:t xml:space="preserve"> </w:t>
            </w:r>
            <w:proofErr w:type="spellStart"/>
            <w:r w:rsidRPr="008C6C9C">
              <w:rPr>
                <w:b/>
                <w:lang w:val="es-ES"/>
              </w:rPr>
              <w:t>activității</w:t>
            </w:r>
            <w:proofErr w:type="spellEnd"/>
            <w:r w:rsidRPr="008C6C9C">
              <w:rPr>
                <w:b/>
                <w:lang w:val="es-ES"/>
              </w:rPr>
              <w:t xml:space="preserve"> de </w:t>
            </w:r>
            <w:proofErr w:type="spellStart"/>
            <w:r w:rsidRPr="008C6C9C">
              <w:rPr>
                <w:b/>
                <w:lang w:val="es-ES"/>
              </w:rPr>
              <w:t>cercetare</w:t>
            </w:r>
            <w:proofErr w:type="spellEnd"/>
          </w:p>
          <w:p w14:paraId="43C2D316" w14:textId="77777777" w:rsidR="005926FC" w:rsidRPr="008C6C9C" w:rsidRDefault="005926FC" w:rsidP="00280365">
            <w:pPr>
              <w:spacing w:after="0" w:line="240" w:lineRule="auto"/>
              <w:rPr>
                <w:sz w:val="20"/>
                <w:szCs w:val="20"/>
                <w:lang w:val="es-ES"/>
              </w:rPr>
            </w:pPr>
            <w:r w:rsidRPr="008C6C9C">
              <w:rPr>
                <w:sz w:val="20"/>
                <w:szCs w:val="20"/>
                <w:lang w:val="es-ES"/>
              </w:rPr>
              <w:t>(</w:t>
            </w:r>
            <w:proofErr w:type="spellStart"/>
            <w:r w:rsidRPr="008C6C9C">
              <w:rPr>
                <w:sz w:val="20"/>
                <w:szCs w:val="20"/>
                <w:lang w:val="es-ES"/>
              </w:rPr>
              <w:t>max</w:t>
            </w:r>
            <w:proofErr w:type="spellEnd"/>
            <w:r w:rsidRPr="008C6C9C">
              <w:rPr>
                <w:sz w:val="20"/>
                <w:szCs w:val="20"/>
                <w:lang w:val="es-ES"/>
              </w:rPr>
              <w:t xml:space="preserve"> 60 </w:t>
            </w:r>
            <w:proofErr w:type="spellStart"/>
            <w:r w:rsidRPr="008C6C9C">
              <w:rPr>
                <w:sz w:val="20"/>
                <w:szCs w:val="20"/>
                <w:lang w:val="es-ES"/>
              </w:rPr>
              <w:t>puncte</w:t>
            </w:r>
            <w:proofErr w:type="spellEnd"/>
            <w:r w:rsidRPr="008C6C9C">
              <w:rPr>
                <w:sz w:val="20"/>
                <w:szCs w:val="20"/>
                <w:lang w:val="es-ES"/>
              </w:rPr>
              <w:t>)</w:t>
            </w:r>
          </w:p>
        </w:tc>
        <w:tc>
          <w:tcPr>
            <w:tcW w:w="1418" w:type="dxa"/>
            <w:shd w:val="clear" w:color="auto" w:fill="auto"/>
          </w:tcPr>
          <w:p w14:paraId="2428BADA" w14:textId="77777777" w:rsidR="005926FC" w:rsidRPr="008C6C9C" w:rsidRDefault="005926FC" w:rsidP="00280365">
            <w:pPr>
              <w:spacing w:after="0" w:line="240" w:lineRule="auto"/>
              <w:rPr>
                <w:lang w:val="es-ES"/>
              </w:rPr>
            </w:pPr>
          </w:p>
        </w:tc>
        <w:tc>
          <w:tcPr>
            <w:tcW w:w="4105" w:type="dxa"/>
            <w:tcBorders>
              <w:right w:val="single" w:sz="12" w:space="0" w:color="auto"/>
            </w:tcBorders>
            <w:shd w:val="clear" w:color="auto" w:fill="auto"/>
          </w:tcPr>
          <w:p w14:paraId="4994F817" w14:textId="77777777" w:rsidR="005926FC" w:rsidRPr="00CB1128" w:rsidRDefault="005926FC" w:rsidP="00280365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candidat (</w:t>
            </w:r>
            <w:r w:rsidRPr="00CB1128">
              <w:rPr>
                <w:i/>
                <w:sz w:val="20"/>
                <w:szCs w:val="20"/>
              </w:rPr>
              <w:t>Pp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72FE5B5A" w14:textId="77777777" w:rsidR="005926FC" w:rsidRPr="00CB1128" w:rsidRDefault="005926FC" w:rsidP="00280365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Punctaj max candidati (</w:t>
            </w:r>
            <w:r w:rsidRPr="00CB1128">
              <w:rPr>
                <w:i/>
                <w:sz w:val="20"/>
                <w:szCs w:val="20"/>
              </w:rPr>
              <w:t>Ppmax</w:t>
            </w:r>
            <w:r w:rsidRPr="00CB1128">
              <w:rPr>
                <w:sz w:val="20"/>
                <w:szCs w:val="20"/>
              </w:rPr>
              <w:t>): ________</w:t>
            </w:r>
          </w:p>
          <w:p w14:paraId="23037319" w14:textId="77777777" w:rsidR="005926FC" w:rsidRPr="00DE6DE3" w:rsidRDefault="005926FC" w:rsidP="0028036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 xml:space="preserve">Punctaj CP2:  </w:t>
            </w:r>
            <w:r w:rsidRPr="00CB1128">
              <w:rPr>
                <w:i/>
                <w:sz w:val="20"/>
                <w:szCs w:val="20"/>
              </w:rPr>
              <w:t xml:space="preserve">Pp * </w:t>
            </w:r>
            <w:r>
              <w:rPr>
                <w:i/>
                <w:sz w:val="20"/>
                <w:szCs w:val="20"/>
              </w:rPr>
              <w:t>6</w:t>
            </w:r>
            <w:r w:rsidRPr="00CB1128">
              <w:rPr>
                <w:i/>
                <w:sz w:val="20"/>
                <w:szCs w:val="20"/>
              </w:rPr>
              <w:t>0 / Ppmax</w:t>
            </w:r>
          </w:p>
        </w:tc>
      </w:tr>
      <w:tr w:rsidR="005926FC" w:rsidRPr="004C790C" w14:paraId="4B801E95" w14:textId="77777777" w:rsidTr="00280365">
        <w:tc>
          <w:tcPr>
            <w:tcW w:w="4106" w:type="dxa"/>
            <w:tcBorders>
              <w:left w:val="single" w:sz="12" w:space="0" w:color="auto"/>
            </w:tcBorders>
            <w:shd w:val="clear" w:color="auto" w:fill="auto"/>
          </w:tcPr>
          <w:p w14:paraId="3B7548A7" w14:textId="77777777" w:rsidR="005926FC" w:rsidRPr="00FE4622" w:rsidRDefault="005926FC" w:rsidP="00280365">
            <w:pPr>
              <w:spacing w:after="0" w:line="240" w:lineRule="auto"/>
              <w:rPr>
                <w:b/>
              </w:rPr>
            </w:pPr>
            <w:r w:rsidRPr="00FE4622">
              <w:rPr>
                <w:b/>
              </w:rPr>
              <w:t>CP3.  Statutul pe piața muncii</w:t>
            </w:r>
          </w:p>
          <w:p w14:paraId="1D70F3FB" w14:textId="77777777" w:rsidR="005926FC" w:rsidRPr="00CB1128" w:rsidRDefault="005926FC" w:rsidP="00280365">
            <w:pPr>
              <w:spacing w:after="0" w:line="240" w:lineRule="auto"/>
              <w:rPr>
                <w:sz w:val="20"/>
                <w:szCs w:val="20"/>
              </w:rPr>
            </w:pPr>
            <w:r w:rsidRPr="00CB1128">
              <w:rPr>
                <w:sz w:val="20"/>
                <w:szCs w:val="20"/>
              </w:rPr>
              <w:t>(neangajat  10 puncte / angajat  0 puncte)</w:t>
            </w:r>
          </w:p>
        </w:tc>
        <w:tc>
          <w:tcPr>
            <w:tcW w:w="1418" w:type="dxa"/>
            <w:shd w:val="clear" w:color="auto" w:fill="auto"/>
          </w:tcPr>
          <w:p w14:paraId="114C9856" w14:textId="77777777" w:rsidR="005926FC" w:rsidRPr="004C790C" w:rsidRDefault="005926FC" w:rsidP="00280365">
            <w:pPr>
              <w:spacing w:after="0" w:line="240" w:lineRule="auto"/>
            </w:pPr>
          </w:p>
        </w:tc>
        <w:tc>
          <w:tcPr>
            <w:tcW w:w="4105" w:type="dxa"/>
            <w:tcBorders>
              <w:right w:val="single" w:sz="12" w:space="0" w:color="auto"/>
            </w:tcBorders>
            <w:shd w:val="clear" w:color="auto" w:fill="auto"/>
          </w:tcPr>
          <w:p w14:paraId="427CDEE7" w14:textId="77777777" w:rsidR="005926FC" w:rsidRPr="00DE6DE3" w:rsidRDefault="005926FC" w:rsidP="00280365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  <w:tr w:rsidR="005926FC" w:rsidRPr="004C790C" w14:paraId="620EE936" w14:textId="77777777" w:rsidTr="00280365">
        <w:tc>
          <w:tcPr>
            <w:tcW w:w="4106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0D220BBB" w14:textId="77777777" w:rsidR="005926FC" w:rsidRPr="004C790C" w:rsidRDefault="005926FC" w:rsidP="00280365">
            <w:pPr>
              <w:spacing w:after="0" w:line="240" w:lineRule="auto"/>
              <w:rPr>
                <w:b/>
              </w:rPr>
            </w:pPr>
            <w:r w:rsidRPr="00C60BB3">
              <w:rPr>
                <w:b/>
              </w:rPr>
              <w:t xml:space="preserve">TOTAL </w:t>
            </w:r>
            <w:r>
              <w:rPr>
                <w:b/>
              </w:rPr>
              <w:t xml:space="preserve"> CP1+CP2+CP3 </w:t>
            </w:r>
            <w:r w:rsidRPr="00C60BB3">
              <w:rPr>
                <w:b/>
              </w:rPr>
              <w:t xml:space="preserve"> (max 100 puncte)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auto"/>
          </w:tcPr>
          <w:p w14:paraId="6E28B0FD" w14:textId="77777777" w:rsidR="005926FC" w:rsidRPr="00A133E4" w:rsidRDefault="005926FC" w:rsidP="00280365">
            <w:pPr>
              <w:spacing w:after="0" w:line="240" w:lineRule="auto"/>
              <w:rPr>
                <w:b/>
              </w:rPr>
            </w:pPr>
          </w:p>
        </w:tc>
        <w:tc>
          <w:tcPr>
            <w:tcW w:w="410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1AD29F" w14:textId="77777777" w:rsidR="005926FC" w:rsidRPr="00DE6DE3" w:rsidRDefault="005926FC" w:rsidP="00280365">
            <w:pPr>
              <w:spacing w:after="0" w:line="240" w:lineRule="auto"/>
              <w:rPr>
                <w:i/>
                <w:sz w:val="20"/>
                <w:szCs w:val="20"/>
              </w:rPr>
            </w:pPr>
          </w:p>
        </w:tc>
      </w:tr>
    </w:tbl>
    <w:p w14:paraId="7115B972" w14:textId="77777777" w:rsidR="005926FC" w:rsidRPr="004C790C" w:rsidRDefault="005926FC" w:rsidP="005926FC">
      <w:pPr>
        <w:spacing w:after="0" w:line="240" w:lineRule="auto"/>
      </w:pPr>
    </w:p>
    <w:p w14:paraId="69783BC7" w14:textId="77777777" w:rsidR="005926FC" w:rsidRDefault="005926FC" w:rsidP="005926FC">
      <w:pPr>
        <w:tabs>
          <w:tab w:val="left" w:pos="4820"/>
        </w:tabs>
        <w:spacing w:after="0" w:line="240" w:lineRule="auto"/>
      </w:pPr>
      <w:r>
        <w:lastRenderedPageBreak/>
        <w:t xml:space="preserve">Data: </w:t>
      </w:r>
    </w:p>
    <w:p w14:paraId="449A3AC0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6BCCC272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3575090B" w14:textId="0D3E0741" w:rsidR="005926FC" w:rsidRDefault="005926FC" w:rsidP="005926FC">
      <w:pPr>
        <w:tabs>
          <w:tab w:val="left" w:pos="4820"/>
        </w:tabs>
        <w:spacing w:after="0" w:line="240" w:lineRule="auto"/>
      </w:pPr>
      <w:bookmarkStart w:id="3" w:name="_GoBack"/>
      <w:bookmarkEnd w:id="3"/>
    </w:p>
    <w:p w14:paraId="65E8C00A" w14:textId="77777777" w:rsidR="005926FC" w:rsidRDefault="005926FC" w:rsidP="005926FC">
      <w:pPr>
        <w:tabs>
          <w:tab w:val="left" w:pos="4820"/>
        </w:tabs>
        <w:spacing w:after="0" w:line="240" w:lineRule="auto"/>
      </w:pPr>
    </w:p>
    <w:p w14:paraId="2D1C1FB1" w14:textId="77777777" w:rsidR="005926FC" w:rsidRDefault="005926FC" w:rsidP="005926FC">
      <w:pPr>
        <w:tabs>
          <w:tab w:val="left" w:pos="4820"/>
        </w:tabs>
        <w:spacing w:after="0" w:line="240" w:lineRule="auto"/>
      </w:pPr>
      <w:r>
        <w:t>Panel:</w:t>
      </w:r>
    </w:p>
    <w:p w14:paraId="2AF89DE5" w14:textId="77777777" w:rsidR="005926FC" w:rsidRPr="00A51B06" w:rsidRDefault="005926FC" w:rsidP="005926FC">
      <w:pPr>
        <w:spacing w:after="0" w:line="240" w:lineRule="auto"/>
        <w:rPr>
          <w:i/>
        </w:rPr>
      </w:pPr>
      <w:r>
        <w:tab/>
      </w:r>
      <w: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0"/>
        <w:gridCol w:w="3670"/>
        <w:gridCol w:w="1476"/>
        <w:gridCol w:w="2209"/>
      </w:tblGrid>
      <w:tr w:rsidR="005926FC" w14:paraId="77DB21E1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1ECE36CE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9D2D1F">
              <w:rPr>
                <w:rFonts w:ascii="Calibri" w:hAnsi="Calibri" w:cs="Calibri"/>
              </w:rPr>
              <w:t>Pre</w:t>
            </w:r>
            <w:r>
              <w:rPr>
                <w:rFonts w:ascii="Calibri" w:hAnsi="Calibri" w:cs="Calibri"/>
              </w:rPr>
              <w:t>ş</w:t>
            </w:r>
            <w:r w:rsidRPr="009D2D1F">
              <w:rPr>
                <w:rFonts w:ascii="Calibri" w:hAnsi="Calibri" w:cs="Calibri"/>
              </w:rPr>
              <w:t>edinte</w:t>
            </w: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1862" w:type="pct"/>
            <w:vAlign w:val="bottom"/>
          </w:tcPr>
          <w:p w14:paraId="681943CA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2C4A9D1C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bottom w:val="single" w:sz="4" w:space="0" w:color="auto"/>
            </w:tcBorders>
          </w:tcPr>
          <w:p w14:paraId="457A174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641B5A60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2CAFABF3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mbri:</w:t>
            </w:r>
          </w:p>
        </w:tc>
        <w:tc>
          <w:tcPr>
            <w:tcW w:w="1862" w:type="pct"/>
            <w:vAlign w:val="bottom"/>
          </w:tcPr>
          <w:p w14:paraId="6A6462D0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282FC817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4C1BDDDE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40CBB2F9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0866EEB8" w14:textId="77777777" w:rsidR="005926FC" w:rsidRPr="009D2D1F" w:rsidRDefault="005926FC" w:rsidP="00280365">
            <w:pPr>
              <w:spacing w:line="36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1862" w:type="pct"/>
            <w:vAlign w:val="bottom"/>
          </w:tcPr>
          <w:p w14:paraId="6FE0B426" w14:textId="77777777" w:rsidR="005926FC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A6C158F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3F83DD40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6B522C21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619DC250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7C345851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F2D12C8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7F36907E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1D89666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A73DFA7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5A57F8A3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BEA5F6D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95BCD1C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1AA4EB8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6D0E77C1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5F1529DD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9F3F2B4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2EB2C10D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4DD0BAE2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3EBC79F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47560018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94E70AF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145CCDA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6CB1D10E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B9E5B53" w14:textId="77777777" w:rsidR="005926FC" w:rsidRPr="009D2D1F" w:rsidRDefault="005926FC" w:rsidP="0028036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862" w:type="pct"/>
            <w:vAlign w:val="bottom"/>
          </w:tcPr>
          <w:p w14:paraId="65225638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1527EBA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4D4A45A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57ADFF2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CAE0769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3B5F34C4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4E781327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F8391BD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75CCA1D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5EE0A1F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480744D7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59E8D66D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54770A2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4B96B357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66915EF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487B5C72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3F966D76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8F21EDD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1D5F90B5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6F6AED24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7418646D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66D1AE98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1523E6F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770C395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63F2B78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707391E1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CB0452C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315A7A22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61797D23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2B00103A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3C7B4A47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60DD4B06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24941F17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3DC541FE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0CC28202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1D02357C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8CA96B5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0F049498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79137AE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3817EA5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29E463D3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39D64E00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D7B2040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ED1F2DB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0911CE94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0B2EB85E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1A63B542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7E2D66E9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BA8A0C2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475E78ED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0E51ECE0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77F8F981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2588C98B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3A052D4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F2BDBFC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30A34484" w14:textId="77777777" w:rsidR="005926FC" w:rsidRPr="009D2D1F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028839FF" w14:textId="77777777" w:rsidR="005926FC" w:rsidRPr="009D2D1F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3F25AE66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354387DF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58965C57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1B6160D5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01CC7C16" w14:textId="77777777" w:rsidR="005926FC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1CC10E05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2340DC64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AC04D60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3E655423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50598AB8" w14:textId="77777777" w:rsidR="005926FC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162BA40A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5507135B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0A53AA1E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46B206CE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36BBF8BC" w14:textId="77777777" w:rsidR="005926FC" w:rsidRPr="00894631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64420D5A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08CB4712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0B7E65D9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0B15FCDE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65928B9D" w14:textId="77777777" w:rsidR="005926FC" w:rsidRPr="00894631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4203045D" w14:textId="77777777" w:rsidR="005926FC" w:rsidRDefault="005926FC" w:rsidP="00280365">
            <w:pPr>
              <w:rPr>
                <w:i/>
              </w:rPr>
            </w:pPr>
          </w:p>
        </w:tc>
      </w:tr>
      <w:tr w:rsidR="005926FC" w14:paraId="5620DA3B" w14:textId="77777777" w:rsidTr="00280365">
        <w:trPr>
          <w:trHeight w:val="403"/>
        </w:trPr>
        <w:tc>
          <w:tcPr>
            <w:tcW w:w="1268" w:type="pct"/>
            <w:vAlign w:val="bottom"/>
          </w:tcPr>
          <w:p w14:paraId="79722480" w14:textId="77777777" w:rsidR="005926FC" w:rsidRPr="009D2D1F" w:rsidRDefault="005926FC" w:rsidP="00280365">
            <w:pPr>
              <w:jc w:val="center"/>
            </w:pPr>
          </w:p>
        </w:tc>
        <w:tc>
          <w:tcPr>
            <w:tcW w:w="1862" w:type="pct"/>
            <w:vAlign w:val="bottom"/>
          </w:tcPr>
          <w:p w14:paraId="2AEF2DB9" w14:textId="77777777" w:rsidR="005926FC" w:rsidRPr="00894631" w:rsidRDefault="005926FC" w:rsidP="00280365">
            <w:pPr>
              <w:spacing w:line="276" w:lineRule="auto"/>
              <w:rPr>
                <w:rFonts w:ascii="Calibri" w:hAnsi="Calibri" w:cs="Calibri"/>
              </w:rPr>
            </w:pPr>
          </w:p>
        </w:tc>
        <w:tc>
          <w:tcPr>
            <w:tcW w:w="749" w:type="pct"/>
            <w:vAlign w:val="bottom"/>
          </w:tcPr>
          <w:p w14:paraId="34B9E95A" w14:textId="77777777" w:rsidR="005926FC" w:rsidRPr="00894631" w:rsidRDefault="005926FC" w:rsidP="00280365">
            <w:pPr>
              <w:spacing w:line="276" w:lineRule="auto"/>
              <w:jc w:val="right"/>
              <w:rPr>
                <w:rFonts w:ascii="Calibri" w:hAnsi="Calibri" w:cs="Calibri"/>
              </w:rPr>
            </w:pPr>
            <w:r w:rsidRPr="00894631">
              <w:rPr>
                <w:rFonts w:ascii="Calibri" w:hAnsi="Calibri" w:cs="Calibri"/>
              </w:rPr>
              <w:t>Semnătura:</w:t>
            </w:r>
          </w:p>
        </w:tc>
        <w:tc>
          <w:tcPr>
            <w:tcW w:w="1121" w:type="pct"/>
            <w:tcBorders>
              <w:top w:val="single" w:sz="4" w:space="0" w:color="auto"/>
              <w:bottom w:val="single" w:sz="4" w:space="0" w:color="auto"/>
            </w:tcBorders>
          </w:tcPr>
          <w:p w14:paraId="5B39DEB0" w14:textId="77777777" w:rsidR="005926FC" w:rsidRDefault="005926FC" w:rsidP="00280365">
            <w:pPr>
              <w:rPr>
                <w:i/>
              </w:rPr>
            </w:pPr>
          </w:p>
        </w:tc>
      </w:tr>
    </w:tbl>
    <w:p w14:paraId="4560F089" w14:textId="77777777" w:rsidR="005926FC" w:rsidRDefault="005926FC" w:rsidP="005926FC">
      <w:pPr>
        <w:spacing w:after="0" w:line="240" w:lineRule="auto"/>
        <w:rPr>
          <w:i/>
        </w:rPr>
      </w:pPr>
    </w:p>
    <w:p w14:paraId="32F88F36" w14:textId="77777777" w:rsidR="005926FC" w:rsidRPr="00CF4142" w:rsidRDefault="005926FC" w:rsidP="005926FC">
      <w:pPr>
        <w:spacing w:after="0" w:line="240" w:lineRule="auto"/>
        <w:rPr>
          <w:i/>
        </w:rPr>
      </w:pPr>
    </w:p>
    <w:p w14:paraId="3B677BE2" w14:textId="77777777" w:rsidR="005926FC" w:rsidRDefault="005926FC">
      <w:pPr>
        <w:rPr>
          <w:rFonts w:ascii="Calibri" w:hAnsi="Calibri"/>
          <w:lang w:val="it-IT"/>
        </w:rPr>
      </w:pPr>
    </w:p>
    <w:sectPr w:rsidR="005926FC" w:rsidSect="00367F29">
      <w:headerReference w:type="default" r:id="rId8"/>
      <w:footerReference w:type="default" r:id="rId9"/>
      <w:pgSz w:w="11907" w:h="16840" w:code="9"/>
      <w:pgMar w:top="851" w:right="1134" w:bottom="851" w:left="1134" w:header="85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3DECE1" w14:textId="77777777" w:rsidR="00CC1169" w:rsidRDefault="00CC1169" w:rsidP="006B6FF2">
      <w:pPr>
        <w:spacing w:after="0" w:line="240" w:lineRule="auto"/>
      </w:pPr>
      <w:r>
        <w:separator/>
      </w:r>
    </w:p>
  </w:endnote>
  <w:endnote w:type="continuationSeparator" w:id="0">
    <w:p w14:paraId="2E510E39" w14:textId="77777777" w:rsidR="00CC1169" w:rsidRDefault="00CC1169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02"/>
      <w:gridCol w:w="1029"/>
      <w:gridCol w:w="2072"/>
      <w:gridCol w:w="1641"/>
      <w:gridCol w:w="990"/>
      <w:gridCol w:w="1165"/>
      <w:gridCol w:w="1356"/>
    </w:tblGrid>
    <w:tr w:rsidR="00C4478F" w14:paraId="3BC2D45B" w14:textId="77777777" w:rsidTr="001C663E">
      <w:tc>
        <w:tcPr>
          <w:tcW w:w="1654" w:type="dxa"/>
          <w:vAlign w:val="center"/>
        </w:tcPr>
        <w:p w14:paraId="5FD48966" w14:textId="77777777" w:rsidR="00C4478F" w:rsidRDefault="00C4478F" w:rsidP="00C4478F">
          <w:pPr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04A420B9" wp14:editId="278810BB">
                <wp:extent cx="790575" cy="462025"/>
                <wp:effectExtent l="0" t="0" r="0" b="0"/>
                <wp:docPr id="29" name="Picture 6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" name="IHD (2)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0310" cy="47355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24" w:type="dxa"/>
          <w:vAlign w:val="center"/>
        </w:tcPr>
        <w:p w14:paraId="77A7EC76" w14:textId="77777777" w:rsidR="00C4478F" w:rsidRDefault="00C4478F" w:rsidP="00C4478F">
          <w:pPr>
            <w:jc w:val="center"/>
          </w:pPr>
        </w:p>
      </w:tc>
      <w:tc>
        <w:tcPr>
          <w:tcW w:w="2749" w:type="dxa"/>
          <w:vAlign w:val="center"/>
        </w:tcPr>
        <w:p w14:paraId="002765FB" w14:textId="77777777" w:rsidR="00C4478F" w:rsidRDefault="00C4478F" w:rsidP="00C4478F">
          <w:pPr>
            <w:jc w:val="center"/>
          </w:pPr>
        </w:p>
      </w:tc>
      <w:tc>
        <w:tcPr>
          <w:tcW w:w="1641" w:type="dxa"/>
          <w:vAlign w:val="center"/>
        </w:tcPr>
        <w:p w14:paraId="027FEC16" w14:textId="77777777" w:rsidR="00C4478F" w:rsidRDefault="00C4478F" w:rsidP="00C4478F">
          <w:pPr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29F6A044" wp14:editId="756F0B5E">
                <wp:extent cx="904875" cy="309619"/>
                <wp:effectExtent l="0" t="0" r="0" b="0"/>
                <wp:docPr id="30" name="Imagine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ine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6059" cy="3305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93" w:type="dxa"/>
          <w:vAlign w:val="center"/>
        </w:tcPr>
        <w:p w14:paraId="0090A751" w14:textId="77777777" w:rsidR="00C4478F" w:rsidRDefault="00C4478F" w:rsidP="00C4478F">
          <w:pPr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40141DF8" wp14:editId="5ECE80A5">
                <wp:extent cx="485775" cy="297317"/>
                <wp:effectExtent l="0" t="0" r="0" b="7620"/>
                <wp:docPr id="31" name="Picture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6" name="logo_utcn (2)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6405" cy="30994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8" w:type="dxa"/>
          <w:vAlign w:val="center"/>
        </w:tcPr>
        <w:p w14:paraId="486F8D6E" w14:textId="77777777" w:rsidR="00C4478F" w:rsidRDefault="00C4478F" w:rsidP="00C4478F">
          <w:pPr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332A13B5" wp14:editId="7042D174">
                <wp:extent cx="561975" cy="334179"/>
                <wp:effectExtent l="0" t="0" r="0" b="8890"/>
                <wp:docPr id="32" name="Picture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" name="logo_tuiasi_nou (3).JPG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8750" cy="3441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56" w:type="dxa"/>
          <w:vAlign w:val="center"/>
        </w:tcPr>
        <w:p w14:paraId="7A9185B1" w14:textId="77777777" w:rsidR="00C4478F" w:rsidRDefault="00C4478F" w:rsidP="00C4478F">
          <w:pPr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4E6A5304" wp14:editId="5FFF8E4D">
                <wp:extent cx="718185" cy="295482"/>
                <wp:effectExtent l="0" t="0" r="5715" b="9525"/>
                <wp:docPr id="33" name="Picture 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" name="danke.jp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459" cy="3112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4478F" w14:paraId="519E7E9F" w14:textId="77777777" w:rsidTr="001C663E">
      <w:trPr>
        <w:trHeight w:val="340"/>
      </w:trPr>
      <w:tc>
        <w:tcPr>
          <w:tcW w:w="10905" w:type="dxa"/>
          <w:gridSpan w:val="7"/>
          <w:vAlign w:val="bottom"/>
        </w:tcPr>
        <w:p w14:paraId="3C59870B" w14:textId="77777777" w:rsidR="00C4478F" w:rsidRDefault="00C4478F" w:rsidP="00C4478F">
          <w:r w:rsidRPr="00D41B0B">
            <w:t>„</w:t>
          </w:r>
          <w:r w:rsidRPr="001F4D9E">
            <w:rPr>
              <w:rFonts w:ascii="Trebuchet MS" w:hAnsi="Trebuchet MS"/>
              <w:sz w:val="16"/>
              <w:szCs w:val="16"/>
            </w:rPr>
            <w:t>Proiect co-finanţat din Programul Operaţional Capital Uman 2014-2020</w:t>
          </w:r>
          <w:r w:rsidRPr="00D41B0B">
            <w:t>”</w:t>
          </w:r>
        </w:p>
      </w:tc>
    </w:tr>
  </w:tbl>
  <w:p w14:paraId="7EA60C5C" w14:textId="6A03159C" w:rsidR="00367F29" w:rsidRPr="00C4478F" w:rsidRDefault="00367F29" w:rsidP="00C447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F748E7" w14:textId="77777777" w:rsidR="00CC1169" w:rsidRDefault="00CC1169" w:rsidP="006B6FF2">
      <w:pPr>
        <w:spacing w:after="0" w:line="240" w:lineRule="auto"/>
      </w:pPr>
      <w:r>
        <w:separator/>
      </w:r>
    </w:p>
  </w:footnote>
  <w:footnote w:type="continuationSeparator" w:id="0">
    <w:p w14:paraId="7914B8AD" w14:textId="77777777" w:rsidR="00CC1169" w:rsidRDefault="00CC1169" w:rsidP="006B6FF2">
      <w:pPr>
        <w:spacing w:after="0" w:line="240" w:lineRule="auto"/>
      </w:pPr>
      <w:r>
        <w:continuationSeparator/>
      </w:r>
    </w:p>
  </w:footnote>
  <w:footnote w:id="1">
    <w:p w14:paraId="0DF01CBE" w14:textId="77777777" w:rsidR="005926FC" w:rsidRPr="00255EFB" w:rsidRDefault="005926FC" w:rsidP="005926FC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conform</w:t>
      </w:r>
      <w:proofErr w:type="spellEnd"/>
      <w:r w:rsidRPr="00255EFB">
        <w:rPr>
          <w:lang w:val="es-ES"/>
        </w:rPr>
        <w:t xml:space="preserve"> OMEN 5376/19.10.</w:t>
      </w:r>
      <w:proofErr w:type="gramStart"/>
      <w:r w:rsidRPr="00255EFB">
        <w:rPr>
          <w:lang w:val="es-ES"/>
        </w:rPr>
        <w:t xml:space="preserve">2017  </w:t>
      </w:r>
      <w:proofErr w:type="spellStart"/>
      <w:r w:rsidRPr="00255EFB">
        <w:rPr>
          <w:lang w:val="es-ES"/>
        </w:rPr>
        <w:t>privind</w:t>
      </w:r>
      <w:proofErr w:type="spellEnd"/>
      <w:proofErr w:type="gram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aprobarea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domeniilor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şi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specializărilor</w:t>
      </w:r>
      <w:proofErr w:type="spellEnd"/>
      <w:r w:rsidRPr="00255EFB">
        <w:rPr>
          <w:lang w:val="es-ES"/>
        </w:rPr>
        <w:t>/</w:t>
      </w:r>
      <w:proofErr w:type="spellStart"/>
      <w:r w:rsidRPr="00255EFB">
        <w:rPr>
          <w:lang w:val="es-ES"/>
        </w:rPr>
        <w:t>programelor</w:t>
      </w:r>
      <w:proofErr w:type="spellEnd"/>
      <w:r w:rsidRPr="00255EFB">
        <w:rPr>
          <w:lang w:val="es-ES"/>
        </w:rPr>
        <w:t xml:space="preserve"> de </w:t>
      </w:r>
      <w:proofErr w:type="spellStart"/>
      <w:r w:rsidRPr="00255EFB">
        <w:rPr>
          <w:lang w:val="es-ES"/>
        </w:rPr>
        <w:t>studii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universitare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corelate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cu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sectoarele</w:t>
      </w:r>
      <w:proofErr w:type="spellEnd"/>
      <w:r w:rsidRPr="00255EFB">
        <w:rPr>
          <w:lang w:val="es-ES"/>
        </w:rPr>
        <w:t xml:space="preserve"> economice </w:t>
      </w:r>
      <w:proofErr w:type="spellStart"/>
      <w:r w:rsidRPr="00255EFB">
        <w:rPr>
          <w:lang w:val="es-ES"/>
        </w:rPr>
        <w:t>cu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potenţial</w:t>
      </w:r>
      <w:proofErr w:type="spellEnd"/>
      <w:r w:rsidRPr="00255EFB">
        <w:rPr>
          <w:lang w:val="es-ES"/>
        </w:rPr>
        <w:t xml:space="preserve"> de </w:t>
      </w:r>
      <w:proofErr w:type="spellStart"/>
      <w:r w:rsidRPr="00255EFB">
        <w:rPr>
          <w:lang w:val="es-ES"/>
        </w:rPr>
        <w:t>creştere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în</w:t>
      </w:r>
      <w:proofErr w:type="spellEnd"/>
      <w:r w:rsidRPr="00255EFB">
        <w:rPr>
          <w:lang w:val="es-ES"/>
        </w:rPr>
        <w:t xml:space="preserve"> </w:t>
      </w:r>
      <w:proofErr w:type="spellStart"/>
      <w:r w:rsidRPr="00255EFB">
        <w:rPr>
          <w:lang w:val="es-ES"/>
        </w:rPr>
        <w:t>România</w:t>
      </w:r>
      <w:proofErr w:type="spellEnd"/>
    </w:p>
    <w:p w14:paraId="4F8B5A4C" w14:textId="77777777" w:rsidR="005926FC" w:rsidRPr="00255EFB" w:rsidRDefault="005926FC" w:rsidP="005926FC">
      <w:pPr>
        <w:pStyle w:val="FootnoteText"/>
        <w:rPr>
          <w:lang w:val="es-ES"/>
        </w:rPr>
      </w:pPr>
    </w:p>
  </w:footnote>
  <w:footnote w:id="2">
    <w:p w14:paraId="049AE37C" w14:textId="77777777" w:rsidR="005926FC" w:rsidRPr="008C6C9C" w:rsidRDefault="005926FC" w:rsidP="005926FC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conform</w:t>
      </w:r>
      <w:proofErr w:type="spellEnd"/>
      <w:r w:rsidRPr="008C6C9C">
        <w:rPr>
          <w:lang w:val="es-ES"/>
        </w:rPr>
        <w:t xml:space="preserve"> OMEN 5376/19.10.</w:t>
      </w:r>
      <w:proofErr w:type="gramStart"/>
      <w:r w:rsidRPr="008C6C9C">
        <w:rPr>
          <w:lang w:val="es-ES"/>
        </w:rPr>
        <w:t xml:space="preserve">2017  </w:t>
      </w:r>
      <w:proofErr w:type="spellStart"/>
      <w:r w:rsidRPr="008C6C9C">
        <w:rPr>
          <w:lang w:val="es-ES"/>
        </w:rPr>
        <w:t>privind</w:t>
      </w:r>
      <w:proofErr w:type="spellEnd"/>
      <w:proofErr w:type="gram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aprobarea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domeniilor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şi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specializărilor</w:t>
      </w:r>
      <w:proofErr w:type="spellEnd"/>
      <w:r w:rsidRPr="008C6C9C">
        <w:rPr>
          <w:lang w:val="es-ES"/>
        </w:rPr>
        <w:t>/</w:t>
      </w:r>
      <w:proofErr w:type="spellStart"/>
      <w:r w:rsidRPr="008C6C9C">
        <w:rPr>
          <w:lang w:val="es-ES"/>
        </w:rPr>
        <w:t>programelor</w:t>
      </w:r>
      <w:proofErr w:type="spellEnd"/>
      <w:r w:rsidRPr="008C6C9C">
        <w:rPr>
          <w:lang w:val="es-ES"/>
        </w:rPr>
        <w:t xml:space="preserve"> de </w:t>
      </w:r>
      <w:proofErr w:type="spellStart"/>
      <w:r w:rsidRPr="008C6C9C">
        <w:rPr>
          <w:lang w:val="es-ES"/>
        </w:rPr>
        <w:t>studii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universitare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corelate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cu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sectoarele</w:t>
      </w:r>
      <w:proofErr w:type="spellEnd"/>
      <w:r w:rsidRPr="008C6C9C">
        <w:rPr>
          <w:lang w:val="es-ES"/>
        </w:rPr>
        <w:t xml:space="preserve"> economice </w:t>
      </w:r>
      <w:proofErr w:type="spellStart"/>
      <w:r w:rsidRPr="008C6C9C">
        <w:rPr>
          <w:lang w:val="es-ES"/>
        </w:rPr>
        <w:t>cu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potenţial</w:t>
      </w:r>
      <w:proofErr w:type="spellEnd"/>
      <w:r w:rsidRPr="008C6C9C">
        <w:rPr>
          <w:lang w:val="es-ES"/>
        </w:rPr>
        <w:t xml:space="preserve"> de </w:t>
      </w:r>
      <w:proofErr w:type="spellStart"/>
      <w:r w:rsidRPr="008C6C9C">
        <w:rPr>
          <w:lang w:val="es-ES"/>
        </w:rPr>
        <w:t>creştere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în</w:t>
      </w:r>
      <w:proofErr w:type="spellEnd"/>
      <w:r w:rsidRPr="008C6C9C">
        <w:rPr>
          <w:lang w:val="es-ES"/>
        </w:rPr>
        <w:t xml:space="preserve"> </w:t>
      </w:r>
      <w:proofErr w:type="spellStart"/>
      <w:r w:rsidRPr="008C6C9C">
        <w:rPr>
          <w:lang w:val="es-ES"/>
        </w:rPr>
        <w:t>România</w:t>
      </w:r>
      <w:proofErr w:type="spellEnd"/>
    </w:p>
    <w:p w14:paraId="4515CFDB" w14:textId="77777777" w:rsidR="005926FC" w:rsidRPr="008C6C9C" w:rsidRDefault="005926FC" w:rsidP="005926FC">
      <w:pPr>
        <w:pStyle w:val="FootnoteText"/>
        <w:tabs>
          <w:tab w:val="left" w:pos="1020"/>
        </w:tabs>
        <w:rPr>
          <w:lang w:val="es-ES"/>
        </w:rPr>
      </w:pPr>
      <w:r w:rsidRPr="008C6C9C">
        <w:rPr>
          <w:lang w:val="es-ES"/>
        </w:rPr>
        <w:tab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Ind w:w="-5" w:type="dxa"/>
      <w:tblLook w:val="04A0" w:firstRow="1" w:lastRow="0" w:firstColumn="1" w:lastColumn="0" w:noHBand="0" w:noVBand="1"/>
    </w:tblPr>
    <w:tblGrid>
      <w:gridCol w:w="1540"/>
      <w:gridCol w:w="2984"/>
      <w:gridCol w:w="1149"/>
      <w:gridCol w:w="2566"/>
      <w:gridCol w:w="1410"/>
    </w:tblGrid>
    <w:tr w:rsidR="00C4478F" w:rsidRPr="00D52A16" w14:paraId="12E7882B" w14:textId="77777777" w:rsidTr="001C663E">
      <w:trPr>
        <w:trHeight w:val="992"/>
      </w:trPr>
      <w:tc>
        <w:tcPr>
          <w:tcW w:w="0" w:type="auto"/>
          <w:shd w:val="clear" w:color="auto" w:fill="auto"/>
          <w:tcMar>
            <w:left w:w="0" w:type="dxa"/>
            <w:right w:w="0" w:type="dxa"/>
          </w:tcMar>
          <w:vAlign w:val="center"/>
        </w:tcPr>
        <w:p w14:paraId="434194E1" w14:textId="77777777" w:rsidR="00C4478F" w:rsidRPr="00D52A16" w:rsidRDefault="00C4478F" w:rsidP="00C4478F">
          <w:pPr>
            <w:spacing w:after="0" w:line="240" w:lineRule="auto"/>
            <w:rPr>
              <w:noProof/>
              <w:lang w:eastAsia="en-GB"/>
            </w:rPr>
          </w:pPr>
          <w:r>
            <w:rPr>
              <w:noProof/>
              <w:lang w:val="en-US"/>
            </w:rPr>
            <w:drawing>
              <wp:inline distT="0" distB="0" distL="0" distR="0" wp14:anchorId="06DD3375" wp14:editId="6F0BC4B3">
                <wp:extent cx="561975" cy="443664"/>
                <wp:effectExtent l="0" t="0" r="0" b="0"/>
                <wp:docPr id="26" name="Picture 56" descr="d:\My files and folders\Contracte\Antredoc\Identitate vizuala\Sigle\Sigle_alte formate\sigla_U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d:\My files and folders\Contracte\Antredoc\Identitate vizuala\Sigle\Sigle_alte formate\sigla_U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5845" cy="4467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84" w:type="dxa"/>
          <w:shd w:val="clear" w:color="auto" w:fill="auto"/>
          <w:tcMar>
            <w:left w:w="0" w:type="dxa"/>
            <w:right w:w="0" w:type="dxa"/>
          </w:tcMar>
          <w:vAlign w:val="center"/>
        </w:tcPr>
        <w:p w14:paraId="45F95D38" w14:textId="77777777" w:rsidR="00C4478F" w:rsidRPr="00D52A16" w:rsidRDefault="00C4478F" w:rsidP="00C4478F">
          <w:pPr>
            <w:spacing w:after="0" w:line="240" w:lineRule="auto"/>
            <w:jc w:val="center"/>
            <w:rPr>
              <w:bCs/>
              <w:noProof/>
              <w:color w:val="000080"/>
              <w:sz w:val="32"/>
            </w:rPr>
          </w:pPr>
        </w:p>
      </w:tc>
      <w:tc>
        <w:tcPr>
          <w:tcW w:w="0" w:type="auto"/>
          <w:shd w:val="clear" w:color="auto" w:fill="auto"/>
          <w:tcMar>
            <w:left w:w="0" w:type="dxa"/>
            <w:right w:w="0" w:type="dxa"/>
          </w:tcMar>
          <w:vAlign w:val="center"/>
        </w:tcPr>
        <w:p w14:paraId="0A7A1340" w14:textId="77777777" w:rsidR="00C4478F" w:rsidRPr="00D52A16" w:rsidRDefault="00C4478F" w:rsidP="00C4478F">
          <w:pPr>
            <w:spacing w:after="0" w:line="240" w:lineRule="auto"/>
            <w:jc w:val="center"/>
            <w:rPr>
              <w:bCs/>
              <w:noProof/>
              <w:color w:val="000080"/>
              <w:sz w:val="32"/>
              <w:lang w:eastAsia="en-GB"/>
            </w:rPr>
          </w:pPr>
          <w:r>
            <w:rPr>
              <w:bCs/>
              <w:noProof/>
              <w:color w:val="000080"/>
              <w:sz w:val="32"/>
              <w:lang w:val="en-US"/>
            </w:rPr>
            <w:drawing>
              <wp:inline distT="0" distB="0" distL="0" distR="0" wp14:anchorId="318605E2" wp14:editId="7D9C7681">
                <wp:extent cx="419100" cy="419100"/>
                <wp:effectExtent l="0" t="0" r="0" b="0"/>
                <wp:docPr id="27" name="Picture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sigla_guv_coroana_albastru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9440" cy="419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66" w:type="dxa"/>
          <w:tcMar>
            <w:left w:w="0" w:type="dxa"/>
            <w:right w:w="0" w:type="dxa"/>
          </w:tcMar>
        </w:tcPr>
        <w:p w14:paraId="084132EE" w14:textId="77777777" w:rsidR="00C4478F" w:rsidRDefault="00C4478F" w:rsidP="00C4478F">
          <w:pPr>
            <w:spacing w:after="0" w:line="240" w:lineRule="auto"/>
            <w:jc w:val="center"/>
            <w:rPr>
              <w:bCs/>
              <w:noProof/>
              <w:color w:val="000080"/>
              <w:sz w:val="32"/>
            </w:rPr>
          </w:pPr>
        </w:p>
      </w:tc>
      <w:tc>
        <w:tcPr>
          <w:tcW w:w="0" w:type="auto"/>
          <w:tcMar>
            <w:left w:w="0" w:type="dxa"/>
            <w:right w:w="0" w:type="dxa"/>
          </w:tcMar>
          <w:vAlign w:val="center"/>
        </w:tcPr>
        <w:p w14:paraId="484B7C2C" w14:textId="77777777" w:rsidR="00C4478F" w:rsidRPr="00D52A16" w:rsidRDefault="00C4478F" w:rsidP="00C4478F">
          <w:pPr>
            <w:spacing w:after="0" w:line="240" w:lineRule="auto"/>
            <w:jc w:val="right"/>
            <w:rPr>
              <w:bCs/>
              <w:noProof/>
              <w:color w:val="000080"/>
              <w:sz w:val="32"/>
              <w:lang w:eastAsia="en-GB"/>
            </w:rPr>
          </w:pPr>
          <w:r>
            <w:rPr>
              <w:bCs/>
              <w:noProof/>
              <w:color w:val="000080"/>
              <w:sz w:val="32"/>
              <w:lang w:val="en-US"/>
            </w:rPr>
            <w:drawing>
              <wp:inline distT="0" distB="0" distL="0" distR="0" wp14:anchorId="767B3709" wp14:editId="6FFB3DFE">
                <wp:extent cx="514350" cy="489857"/>
                <wp:effectExtent l="0" t="0" r="0" b="5715"/>
                <wp:docPr id="28" name="Pictur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sigla_IS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9779" cy="4950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2ABB900" w14:textId="14861E81" w:rsidR="006B6FF2" w:rsidRPr="00C4478F" w:rsidRDefault="006B6FF2" w:rsidP="00C447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09DA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67F29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0090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0A7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926FC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7610B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2FA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405B3"/>
    <w:rsid w:val="00B42C63"/>
    <w:rsid w:val="00B63AFE"/>
    <w:rsid w:val="00B63D2A"/>
    <w:rsid w:val="00B75363"/>
    <w:rsid w:val="00B86717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785"/>
    <w:rsid w:val="00C23C35"/>
    <w:rsid w:val="00C25ED2"/>
    <w:rsid w:val="00C350BB"/>
    <w:rsid w:val="00C4478F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B5D96"/>
    <w:rsid w:val="00CC1169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11074"/>
    <w:rsid w:val="00E22EAB"/>
    <w:rsid w:val="00E326AA"/>
    <w:rsid w:val="00E41EFD"/>
    <w:rsid w:val="00E46454"/>
    <w:rsid w:val="00E51E87"/>
    <w:rsid w:val="00E52053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  <w:style w:type="table" w:styleId="TableGrid">
    <w:name w:val="Table Grid"/>
    <w:basedOn w:val="TableNormal"/>
    <w:uiPriority w:val="39"/>
    <w:rsid w:val="00367F29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2" Type="http://schemas.openxmlformats.org/officeDocument/2006/relationships/image" Target="media/image5.jpg"/><Relationship Id="rId1" Type="http://schemas.openxmlformats.org/officeDocument/2006/relationships/image" Target="media/image4.png"/><Relationship Id="rId5" Type="http://schemas.openxmlformats.org/officeDocument/2006/relationships/image" Target="media/image8.jpg"/><Relationship Id="rId4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6D2B4-2F9D-42F1-BEEE-00BEF0C92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21</cp:revision>
  <cp:lastPrinted>2019-10-01T06:57:00Z</cp:lastPrinted>
  <dcterms:created xsi:type="dcterms:W3CDTF">2019-10-01T17:32:00Z</dcterms:created>
  <dcterms:modified xsi:type="dcterms:W3CDTF">2022-07-29T10:45:00Z</dcterms:modified>
</cp:coreProperties>
</file>